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417BCF" w:rsidR="00551132" w:rsidP="00417BCF" w:rsidRDefault="00551132" w14:paraId="07DCF428" w14:textId="1582C7B3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kern w:val="0"/>
        </w:rPr>
        <w:t xml:space="preserve">CSci 242: Algorithms and Data Structures 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b/>
          <w:kern w:val="0"/>
        </w:rPr>
        <w:t xml:space="preserve">    </w:t>
      </w:r>
      <w:r w:rsidRPr="00417BCF" w:rsidR="00AD2889">
        <w:rPr>
          <w:rFonts w:ascii="Cambria" w:hAnsi="Cambria" w:cs="Times New Roman"/>
          <w:b/>
          <w:kern w:val="0"/>
        </w:rPr>
        <w:t xml:space="preserve">   </w:t>
      </w:r>
      <w:r w:rsidR="00F43DF7">
        <w:rPr>
          <w:rFonts w:ascii="Cambria" w:hAnsi="Cambria" w:cs="Times New Roman"/>
          <w:b/>
          <w:kern w:val="0"/>
        </w:rPr>
        <w:tab/>
      </w:r>
      <w:r w:rsidR="00F43DF7">
        <w:rPr>
          <w:rFonts w:ascii="Cambria" w:hAnsi="Cambria" w:cs="Times New Roman"/>
          <w:b/>
          <w:kern w:val="0"/>
        </w:rPr>
        <w:t xml:space="preserve">     </w:t>
      </w:r>
      <w:r w:rsidR="00A2405E">
        <w:rPr>
          <w:rFonts w:ascii="Cambria" w:hAnsi="Cambria" w:cs="Times New Roman"/>
          <w:b/>
          <w:kern w:val="0"/>
        </w:rPr>
        <w:t>Spring</w:t>
      </w:r>
      <w:r w:rsidRPr="00417BCF">
        <w:rPr>
          <w:rFonts w:ascii="Cambria" w:hAnsi="Cambria" w:cs="Times New Roman"/>
          <w:b/>
          <w:kern w:val="0"/>
        </w:rPr>
        <w:t>, 20</w:t>
      </w:r>
      <w:r w:rsidR="00A2405E">
        <w:rPr>
          <w:rFonts w:ascii="Cambria" w:hAnsi="Cambria" w:cs="Times New Roman"/>
          <w:b/>
          <w:kern w:val="0"/>
        </w:rPr>
        <w:t>20</w:t>
      </w:r>
      <w:r w:rsidRPr="00417BCF" w:rsidR="00417BCF">
        <w:rPr>
          <w:rFonts w:ascii="Cambria" w:hAnsi="Cambria" w:cs="Times New Roman"/>
          <w:kern w:val="0"/>
        </w:rPr>
        <w:t xml:space="preserve">      </w:t>
      </w:r>
      <w:r w:rsidRPr="00551132" w:rsidR="00417BCF">
        <w:rPr>
          <w:rFonts w:ascii="Times New Roman" w:hAnsi="Times New Roman" w:cs="Times New Roman"/>
          <w:kern w:val="0"/>
        </w:rPr>
        <w:t xml:space="preserve">Instructor: Dr. </w:t>
      </w:r>
      <w:proofErr w:type="gramStart"/>
      <w:r w:rsidR="00417BCF">
        <w:rPr>
          <w:rFonts w:ascii="Times New Roman" w:hAnsi="Times New Roman" w:cs="Times New Roman"/>
          <w:kern w:val="0"/>
        </w:rPr>
        <w:t>M..</w:t>
      </w:r>
      <w:r w:rsidRPr="00551132" w:rsidR="00417BCF">
        <w:rPr>
          <w:rFonts w:ascii="Times New Roman" w:hAnsi="Times New Roman" w:cs="Times New Roman"/>
          <w:kern w:val="0"/>
        </w:rPr>
        <w:t>E.</w:t>
      </w:r>
      <w:proofErr w:type="gramEnd"/>
      <w:r w:rsidRPr="00551132" w:rsidR="00417BCF">
        <w:rPr>
          <w:rFonts w:ascii="Times New Roman" w:hAnsi="Times New Roman" w:cs="Times New Roman"/>
          <w:kern w:val="0"/>
        </w:rPr>
        <w:t xml:space="preserve"> Kim</w:t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 xml:space="preserve"> </w:t>
      </w:r>
      <w:r w:rsidR="00417BCF">
        <w:rPr>
          <w:rFonts w:ascii="Times New Roman" w:hAnsi="Times New Roman" w:cs="Times New Roman"/>
          <w:kern w:val="0"/>
        </w:rPr>
        <w:tab/>
      </w:r>
      <w:r w:rsidR="00417BCF">
        <w:rPr>
          <w:rFonts w:ascii="Times New Roman" w:hAnsi="Times New Roman" w:cs="Times New Roman"/>
          <w:kern w:val="0"/>
        </w:rPr>
        <w:t xml:space="preserve">      </w:t>
      </w:r>
      <w:r w:rsidR="00F43DF7">
        <w:rPr>
          <w:rFonts w:ascii="Times New Roman" w:hAnsi="Times New Roman" w:cs="Times New Roman"/>
          <w:kern w:val="0"/>
        </w:rPr>
        <w:tab/>
      </w:r>
      <w:r w:rsidR="00F43DF7">
        <w:rPr>
          <w:rFonts w:ascii="Times New Roman" w:hAnsi="Times New Roman" w:cs="Times New Roman"/>
          <w:kern w:val="0"/>
        </w:rPr>
        <w:t xml:space="preserve">     </w:t>
      </w:r>
      <w:r w:rsidR="00A2405E">
        <w:rPr>
          <w:rFonts w:ascii="Times New Roman" w:hAnsi="Times New Roman" w:cs="Times New Roman"/>
          <w:kern w:val="0"/>
        </w:rPr>
        <w:tab/>
      </w:r>
      <w:r w:rsidR="00A2405E">
        <w:rPr>
          <w:rFonts w:ascii="Times New Roman" w:hAnsi="Times New Roman" w:cs="Times New Roman"/>
          <w:kern w:val="0"/>
        </w:rPr>
        <w:t xml:space="preserve">  </w:t>
      </w:r>
      <w:r w:rsidRPr="00417BCF">
        <w:rPr>
          <w:rFonts w:ascii="Cambria" w:hAnsi="Cambria" w:cs="Times New Roman"/>
          <w:kern w:val="0"/>
        </w:rPr>
        <w:t>Date:</w:t>
      </w:r>
      <w:r w:rsidRPr="00417BCF" w:rsidR="00AD2889">
        <w:rPr>
          <w:rFonts w:ascii="Cambria" w:hAnsi="Cambria" w:cs="Times New Roman"/>
          <w:kern w:val="0"/>
        </w:rPr>
        <w:t xml:space="preserve"> </w:t>
      </w:r>
      <w:r w:rsidR="00A2405E">
        <w:rPr>
          <w:rFonts w:ascii="Cambria" w:hAnsi="Cambria" w:cs="Times New Roman"/>
          <w:kern w:val="0"/>
        </w:rPr>
        <w:t>April</w:t>
      </w:r>
      <w:r w:rsidRPr="00417BCF" w:rsidR="00AD2889">
        <w:rPr>
          <w:rFonts w:ascii="Cambria" w:hAnsi="Cambria" w:cs="Times New Roman"/>
          <w:kern w:val="0"/>
        </w:rPr>
        <w:t xml:space="preserve"> </w:t>
      </w:r>
      <w:r w:rsidR="00A2405E">
        <w:rPr>
          <w:rFonts w:ascii="Cambria" w:hAnsi="Cambria" w:cs="Times New Roman"/>
          <w:kern w:val="0"/>
        </w:rPr>
        <w:t>1</w:t>
      </w:r>
      <w:r w:rsidR="00A47DA0">
        <w:rPr>
          <w:rFonts w:ascii="Cambria" w:hAnsi="Cambria" w:cs="Times New Roman"/>
          <w:kern w:val="0"/>
        </w:rPr>
        <w:t>5</w:t>
      </w:r>
      <w:r w:rsidRPr="00417BCF" w:rsidR="00AD2889">
        <w:rPr>
          <w:rFonts w:ascii="Cambria" w:hAnsi="Cambria" w:cs="Times New Roman"/>
          <w:kern w:val="0"/>
        </w:rPr>
        <w:t xml:space="preserve"> (</w:t>
      </w:r>
      <w:r w:rsidR="00A47DA0">
        <w:rPr>
          <w:rFonts w:ascii="Cambria" w:hAnsi="Cambria" w:cs="Times New Roman"/>
          <w:kern w:val="0"/>
        </w:rPr>
        <w:t>Wed</w:t>
      </w:r>
      <w:r w:rsidRPr="00417BCF" w:rsidR="00AD2889">
        <w:rPr>
          <w:rFonts w:ascii="Cambria" w:hAnsi="Cambria" w:cs="Times New Roman"/>
          <w:kern w:val="0"/>
        </w:rPr>
        <w:t>), 20</w:t>
      </w:r>
      <w:r w:rsidR="00A2405E">
        <w:rPr>
          <w:rFonts w:ascii="Cambria" w:hAnsi="Cambria" w:cs="Times New Roman"/>
          <w:kern w:val="0"/>
        </w:rPr>
        <w:t>20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 xml:space="preserve">    </w:t>
      </w:r>
    </w:p>
    <w:p w:rsidRPr="00417BCF" w:rsidR="00551132" w:rsidP="00136129" w:rsidRDefault="00551132" w14:paraId="428F5FF9" w14:textId="37D4E99D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b/>
          <w:kern w:val="0"/>
        </w:rPr>
        <w:t xml:space="preserve">Due: </w:t>
      </w:r>
      <w:r w:rsidR="003D45CF">
        <w:rPr>
          <w:rFonts w:ascii="Cambria" w:hAnsi="Cambria" w:cs="Times New Roman"/>
          <w:b/>
          <w:kern w:val="0"/>
        </w:rPr>
        <w:t>by the end of day,</w:t>
      </w:r>
      <w:r w:rsidR="00A27048">
        <w:rPr>
          <w:rFonts w:ascii="Cambria" w:hAnsi="Cambria" w:cs="Times New Roman"/>
          <w:b/>
          <w:kern w:val="0"/>
        </w:rPr>
        <w:t xml:space="preserve"> </w:t>
      </w:r>
      <w:r w:rsidR="00A47DA0">
        <w:rPr>
          <w:rFonts w:ascii="Cambria" w:hAnsi="Cambria" w:cs="Times New Roman"/>
          <w:b/>
          <w:kern w:val="0"/>
        </w:rPr>
        <w:t>May</w:t>
      </w:r>
      <w:r w:rsidR="001378BC">
        <w:rPr>
          <w:rFonts w:ascii="Cambria" w:hAnsi="Cambria" w:cs="Times New Roman"/>
          <w:b/>
          <w:kern w:val="0"/>
        </w:rPr>
        <w:t xml:space="preserve"> </w:t>
      </w:r>
      <w:r w:rsidR="003D45CF">
        <w:rPr>
          <w:rFonts w:ascii="Cambria" w:hAnsi="Cambria" w:cs="Times New Roman"/>
          <w:b/>
          <w:kern w:val="0"/>
        </w:rPr>
        <w:t>1</w:t>
      </w:r>
      <w:r w:rsidR="00A47DA0">
        <w:rPr>
          <w:rFonts w:ascii="Cambria" w:hAnsi="Cambria" w:cs="Times New Roman"/>
          <w:b/>
          <w:kern w:val="0"/>
          <w:vertAlign w:val="superscript"/>
        </w:rPr>
        <w:t>st</w:t>
      </w:r>
      <w:r w:rsidR="00417BCF">
        <w:rPr>
          <w:rFonts w:ascii="Cambria" w:hAnsi="Cambria" w:cs="Times New Roman"/>
          <w:b/>
          <w:kern w:val="0"/>
        </w:rPr>
        <w:t xml:space="preserve"> (</w:t>
      </w:r>
      <w:r w:rsidR="00A47DA0">
        <w:rPr>
          <w:rFonts w:ascii="Cambria" w:hAnsi="Cambria" w:cs="Times New Roman"/>
          <w:b/>
          <w:kern w:val="0"/>
        </w:rPr>
        <w:t>Fri</w:t>
      </w:r>
      <w:r w:rsidR="003D45CF">
        <w:rPr>
          <w:rFonts w:ascii="Cambria" w:hAnsi="Cambria" w:cs="Times New Roman"/>
          <w:b/>
          <w:kern w:val="0"/>
        </w:rPr>
        <w:t>.)</w:t>
      </w:r>
    </w:p>
    <w:p w:rsidRPr="00417BCF" w:rsidR="00D04BED" w:rsidP="00551132" w:rsidRDefault="00D04BED" w14:paraId="1161AB34" w14:textId="77777777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:rsidRPr="00417BCF" w:rsidR="00136129" w:rsidP="00551132" w:rsidRDefault="00136129" w14:paraId="6AF191E6" w14:textId="77777777">
      <w:pPr>
        <w:wordWrap/>
        <w:adjustRightInd w:val="0"/>
        <w:jc w:val="left"/>
        <w:rPr>
          <w:rFonts w:ascii="Cambria" w:hAnsi="Cambria" w:cs="Times New Roman"/>
          <w:kern w:val="0"/>
        </w:rPr>
      </w:pPr>
    </w:p>
    <w:p w:rsidRPr="00417BCF" w:rsidR="00D37D5F" w:rsidP="00502970" w:rsidRDefault="00551132" w14:paraId="5077249B" w14:textId="58663960">
      <w:pPr>
        <w:wordWrap/>
        <w:adjustRightInd w:val="0"/>
        <w:spacing w:after="240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Home Assignment </w:t>
      </w:r>
      <w:r w:rsidR="003D45CF">
        <w:rPr>
          <w:rFonts w:ascii="Cambria" w:hAnsi="Cambria" w:cs="Times New Roman"/>
          <w:b/>
          <w:kern w:val="0"/>
          <w:sz w:val="28"/>
        </w:rPr>
        <w:t>8</w:t>
      </w:r>
      <w:r w:rsidRPr="00417BCF">
        <w:rPr>
          <w:rFonts w:ascii="Cambria" w:hAnsi="Cambria" w:cs="Times New Roman"/>
          <w:b/>
          <w:kern w:val="0"/>
          <w:sz w:val="28"/>
        </w:rPr>
        <w:t xml:space="preserve">: </w:t>
      </w:r>
      <w:r w:rsidRPr="00417BCF" w:rsidR="003564EB">
        <w:rPr>
          <w:rFonts w:ascii="Cambria" w:hAnsi="Cambria" w:cs="Times New Roman"/>
          <w:b/>
          <w:kern w:val="0"/>
          <w:sz w:val="28"/>
        </w:rPr>
        <w:t xml:space="preserve"> </w:t>
      </w:r>
      <w:r w:rsidRPr="00417BCF">
        <w:rPr>
          <w:rFonts w:ascii="Cambria" w:hAnsi="Cambria" w:cs="Times New Roman"/>
          <w:b/>
          <w:kern w:val="0"/>
          <w:sz w:val="28"/>
        </w:rPr>
        <w:t>Graph Algorithm</w:t>
      </w:r>
      <w:r w:rsidRPr="00417BCF" w:rsidR="003564EB">
        <w:rPr>
          <w:rFonts w:ascii="Cambria" w:hAnsi="Cambria" w:cs="Times New Roman"/>
          <w:b/>
          <w:kern w:val="0"/>
          <w:sz w:val="28"/>
        </w:rPr>
        <w:t>s</w:t>
      </w:r>
      <w:r w:rsidR="00970291">
        <w:rPr>
          <w:rFonts w:ascii="Cambria" w:hAnsi="Cambria" w:cs="Times New Roman"/>
          <w:b/>
          <w:kern w:val="0"/>
          <w:sz w:val="28"/>
        </w:rPr>
        <w:t xml:space="preserve"> (2</w:t>
      </w:r>
      <w:r w:rsidR="00DB11B8">
        <w:rPr>
          <w:rFonts w:ascii="Cambria" w:hAnsi="Cambria" w:cs="Times New Roman"/>
          <w:b/>
          <w:kern w:val="0"/>
          <w:sz w:val="28"/>
        </w:rPr>
        <w:t>5</w:t>
      </w:r>
      <w:r w:rsidR="006934EA">
        <w:rPr>
          <w:rFonts w:ascii="Cambria" w:hAnsi="Cambria" w:cs="Times New Roman"/>
          <w:b/>
          <w:kern w:val="0"/>
          <w:sz w:val="28"/>
        </w:rPr>
        <w:t xml:space="preserve">0 </w:t>
      </w:r>
      <w:r w:rsidR="00970291">
        <w:rPr>
          <w:rFonts w:ascii="Cambria" w:hAnsi="Cambria" w:cs="Times New Roman"/>
          <w:b/>
          <w:kern w:val="0"/>
          <w:sz w:val="28"/>
        </w:rPr>
        <w:t xml:space="preserve">+ </w:t>
      </w:r>
      <w:r w:rsidR="00DB11B8">
        <w:rPr>
          <w:rFonts w:ascii="Cambria" w:hAnsi="Cambria" w:cs="Times New Roman"/>
          <w:b/>
          <w:kern w:val="0"/>
          <w:sz w:val="28"/>
        </w:rPr>
        <w:t>5</w:t>
      </w:r>
      <w:r w:rsidR="00970291">
        <w:rPr>
          <w:rFonts w:ascii="Cambria" w:hAnsi="Cambria" w:cs="Times New Roman"/>
          <w:b/>
          <w:kern w:val="0"/>
          <w:sz w:val="28"/>
        </w:rPr>
        <w:t>0 optional</w:t>
      </w:r>
      <w:r w:rsidR="006934EA">
        <w:rPr>
          <w:rFonts w:ascii="Cambria" w:hAnsi="Cambria" w:cs="Times New Roman"/>
          <w:b/>
          <w:kern w:val="0"/>
          <w:sz w:val="28"/>
        </w:rPr>
        <w:t>)</w:t>
      </w:r>
    </w:p>
    <w:p w:rsidRPr="00417BCF" w:rsidR="00551132" w:rsidP="003564EB" w:rsidRDefault="003564EB" w14:paraId="05C4387C" w14:textId="77777777">
      <w:pPr>
        <w:wordWrap/>
        <w:adjustRightInd w:val="0"/>
        <w:ind w:left="1600" w:firstLine="1078" w:firstLineChars="385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 </w:t>
      </w:r>
    </w:p>
    <w:p w:rsidRPr="00BA1449" w:rsidR="00551132" w:rsidP="00551132" w:rsidRDefault="00C73D80" w14:paraId="53B7AF48" w14:textId="77777777">
      <w:pPr>
        <w:wordWrap/>
        <w:adjustRightInd w:val="0"/>
        <w:jc w:val="left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Pr="00BA1449" w:rsidR="00502970">
        <w:rPr>
          <w:rFonts w:ascii="Cambria" w:hAnsi="Cambria" w:cs="Times New Roman"/>
          <w:b/>
          <w:color w:val="0000FF"/>
          <w:kern w:val="0"/>
          <w:sz w:val="22"/>
        </w:rPr>
        <w:t>1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– Q</w:t>
      </w:r>
      <w:r w:rsidRPr="00BA1449" w:rsidR="00A27FD0">
        <w:rPr>
          <w:rFonts w:ascii="Cambria" w:hAnsi="Cambria" w:cs="Times New Roman"/>
          <w:b/>
          <w:color w:val="0000FF"/>
          <w:kern w:val="0"/>
          <w:sz w:val="22"/>
        </w:rPr>
        <w:t>4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>.</w:t>
      </w:r>
      <w:r w:rsidRPr="00BA1449">
        <w:rPr>
          <w:rFonts w:ascii="Cambria" w:hAnsi="Cambria" w:cs="Times New Roman"/>
          <w:color w:val="0000FF"/>
          <w:kern w:val="0"/>
          <w:sz w:val="22"/>
        </w:rPr>
        <w:t xml:space="preserve">  </w:t>
      </w:r>
      <w:r w:rsidRPr="00BA1449" w:rsidR="00551132">
        <w:rPr>
          <w:rFonts w:ascii="Cambria" w:hAnsi="Cambria" w:cs="Times New Roman"/>
          <w:color w:val="0000FF"/>
          <w:kern w:val="0"/>
          <w:sz w:val="22"/>
        </w:rPr>
        <w:t xml:space="preserve">For a given graph </w:t>
      </w:r>
      <w:r w:rsidRPr="00BA1449" w:rsidR="00551132">
        <w:rPr>
          <w:rFonts w:ascii="Cambria" w:hAnsi="Cambria" w:cs="Times New Roman"/>
          <w:i/>
          <w:color w:val="0000FF"/>
          <w:kern w:val="0"/>
          <w:sz w:val="22"/>
        </w:rPr>
        <w:t>G</w:t>
      </w:r>
      <w:r w:rsidRPr="00BA1449" w:rsidR="005449BF">
        <w:rPr>
          <w:rFonts w:ascii="Cambria" w:hAnsi="Cambria" w:cs="Times New Roman"/>
          <w:i/>
          <w:color w:val="0000FF"/>
          <w:kern w:val="0"/>
          <w:sz w:val="22"/>
        </w:rPr>
        <w:t>1</w:t>
      </w:r>
      <w:proofErr w:type="gramStart"/>
      <w:r w:rsidRPr="00BA1449" w:rsidR="00B355FF">
        <w:rPr>
          <w:rFonts w:ascii="Cambria" w:hAnsi="Cambria" w:cs="Times New Roman"/>
          <w:i/>
          <w:color w:val="0000FF"/>
          <w:kern w:val="0"/>
          <w:sz w:val="22"/>
        </w:rPr>
        <w:t>=(</w:t>
      </w:r>
      <w:proofErr w:type="gramEnd"/>
      <w:r w:rsidRPr="00BA1449" w:rsidR="00B355FF">
        <w:rPr>
          <w:rFonts w:ascii="Cambria" w:hAnsi="Cambria" w:cs="Times New Roman"/>
          <w:i/>
          <w:color w:val="0000FF"/>
          <w:kern w:val="0"/>
          <w:sz w:val="22"/>
        </w:rPr>
        <w:t>V, E)</w:t>
      </w:r>
      <w:r w:rsidRPr="00BA1449" w:rsidR="00551132">
        <w:rPr>
          <w:rFonts w:ascii="Cambria" w:hAnsi="Cambria" w:cs="Times New Roman"/>
          <w:color w:val="0000FF"/>
          <w:kern w:val="0"/>
          <w:sz w:val="22"/>
        </w:rPr>
        <w:t xml:space="preserve"> </w:t>
      </w:r>
      <w:r w:rsidRPr="00BA1449" w:rsidR="00D82A93">
        <w:rPr>
          <w:rFonts w:ascii="Cambria" w:hAnsi="Cambria" w:cs="Times New Roman"/>
          <w:color w:val="0000FF"/>
          <w:kern w:val="0"/>
          <w:sz w:val="22"/>
        </w:rPr>
        <w:t>in the figure</w:t>
      </w:r>
      <w:r w:rsidRPr="00BA1449" w:rsidR="00551132">
        <w:rPr>
          <w:rFonts w:ascii="Cambria" w:hAnsi="Cambria" w:cs="Times New Roman"/>
          <w:color w:val="0000FF"/>
          <w:kern w:val="0"/>
          <w:sz w:val="22"/>
        </w:rPr>
        <w:t>,</w:t>
      </w:r>
      <w:r w:rsidRPr="00BA1449" w:rsidR="00B43067">
        <w:rPr>
          <w:rFonts w:ascii="Cambria" w:hAnsi="Cambria" w:cs="Times New Roman"/>
          <w:color w:val="0000FF"/>
          <w:kern w:val="0"/>
          <w:sz w:val="22"/>
        </w:rPr>
        <w:t xml:space="preserve">  perform the given tasks.</w:t>
      </w:r>
    </w:p>
    <w:p w:rsidR="00B43067" w:rsidP="00551132" w:rsidRDefault="00B43067" w14:paraId="48CC4CE0" w14:textId="77777777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:rsidRPr="00B43067" w:rsidR="00B43067" w:rsidP="00551132" w:rsidRDefault="00B43067" w14:paraId="60AE008B" w14:textId="77777777">
      <w:pPr>
        <w:wordWrap/>
        <w:adjustRightInd w:val="0"/>
        <w:jc w:val="left"/>
        <w:rPr>
          <w:rFonts w:ascii="Cambria" w:hAnsi="Cambria" w:cs="Times New Roman"/>
          <w:i/>
          <w:color w:val="FF0000"/>
          <w:kern w:val="0"/>
          <w:sz w:val="22"/>
        </w:rPr>
      </w:pP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and BFS, </w:t>
      </w:r>
      <w:r w:rsidR="00BA1449">
        <w:rPr>
          <w:rFonts w:ascii="Cambria" w:hAnsi="Cambria" w:cs="Times New Roman"/>
          <w:color w:val="FF0000"/>
          <w:kern w:val="0"/>
          <w:sz w:val="22"/>
        </w:rPr>
        <w:t xml:space="preserve">a weight of edge is not considered and </w:t>
      </w:r>
      <w:r w:rsidRPr="00B43067">
        <w:rPr>
          <w:rFonts w:ascii="Cambria" w:hAnsi="Cambria" w:cs="Times New Roman"/>
          <w:color w:val="FF0000"/>
          <w:kern w:val="0"/>
          <w:sz w:val="22"/>
        </w:rPr>
        <w:t>a priority for selection is given to the vertex whos</w:t>
      </w:r>
      <w:r w:rsidR="00D606E5">
        <w:rPr>
          <w:rFonts w:ascii="Cambria" w:hAnsi="Cambria" w:cs="Times New Roman"/>
          <w:color w:val="FF0000"/>
          <w:kern w:val="0"/>
          <w:sz w:val="22"/>
        </w:rPr>
        <w:t>e alphabetic order is the lower</w:t>
      </w:r>
      <w:r w:rsidRPr="00B43067">
        <w:rPr>
          <w:rFonts w:ascii="Cambria" w:hAnsi="Cambria" w:cs="Times New Roman"/>
          <w:color w:val="FF0000"/>
          <w:kern w:val="0"/>
          <w:sz w:val="22"/>
        </w:rPr>
        <w:t>: e.g.)</w:t>
      </w:r>
      <w:r w:rsidR="00D606E5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D90D80">
        <w:rPr>
          <w:rFonts w:ascii="Cambria" w:hAnsi="Cambria" w:cs="Times New Roman"/>
          <w:color w:val="FF0000"/>
          <w:kern w:val="0"/>
          <w:sz w:val="22"/>
        </w:rPr>
        <w:t xml:space="preserve">s &lt;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w </w:t>
      </w:r>
      <w:r w:rsidR="00774169">
        <w:rPr>
          <w:rFonts w:ascii="Cambria" w:hAnsi="Cambria" w:cs="Times New Roman"/>
          <w:color w:val="FF0000"/>
          <w:kern w:val="0"/>
          <w:sz w:val="22"/>
        </w:rPr>
        <w:t xml:space="preserve">&lt; y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or in BFS from the starting vertex </w:t>
      </w:r>
      <w:r w:rsidRPr="00B43067">
        <w:rPr>
          <w:rFonts w:ascii="Cambria" w:hAnsi="Cambria" w:cs="Times New Roman"/>
          <w:i/>
          <w:color w:val="FF0000"/>
          <w:kern w:val="0"/>
          <w:sz w:val="22"/>
        </w:rPr>
        <w:t>q.</w:t>
      </w:r>
    </w:p>
    <w:p w:rsidRPr="00417BCF" w:rsidR="00D04BED" w:rsidP="00551132" w:rsidRDefault="00D04BED" w14:paraId="0E57C62A" w14:textId="77777777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:rsidRPr="00417BCF" w:rsidR="00D04BED" w:rsidP="00D04BED" w:rsidRDefault="00716CAB" w14:paraId="585A01CA" w14:textId="77777777">
      <w:pPr>
        <w:wordWrap/>
        <w:adjustRightInd w:val="0"/>
        <w:ind w:firstLine="800"/>
        <w:jc w:val="left"/>
        <w:rPr>
          <w:rFonts w:ascii="Cambria" w:hAnsi="Cambria" w:cs="Times New Roman"/>
          <w:kern w:val="0"/>
          <w:sz w:val="22"/>
        </w:rPr>
      </w:pPr>
      <w:r w:rsidR="00716CAB">
        <w:drawing>
          <wp:inline wp14:editId="3C46405A" wp14:anchorId="6647F6FF">
            <wp:extent cx="4621528" cy="2380615"/>
            <wp:effectExtent l="0" t="0" r="0" b="0"/>
            <wp:docPr id="81105053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e6356b48e7d4be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1528" cy="238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CAB" w:rsidP="005D4DF1" w:rsidRDefault="00716CAB" w14:paraId="2F711AEE" w14:textId="77777777">
      <w:pPr>
        <w:wordWrap/>
        <w:adjustRightInd w:val="0"/>
        <w:spacing w:after="240" w:line="276" w:lineRule="auto"/>
        <w:ind w:left="110" w:hanging="110" w:hangingChars="50"/>
        <w:jc w:val="left"/>
        <w:rPr>
          <w:rFonts w:ascii="Cambria" w:hAnsi="Cambria" w:cs="Times New Roman"/>
          <w:b/>
          <w:kern w:val="0"/>
          <w:sz w:val="22"/>
        </w:rPr>
      </w:pPr>
    </w:p>
    <w:p w:rsidRPr="00966899" w:rsidR="00821C8E" w:rsidP="005D4DF1" w:rsidRDefault="00551132" w14:paraId="100375A2" w14:textId="7B2AAE64">
      <w:pPr>
        <w:wordWrap/>
        <w:adjustRightInd w:val="0"/>
        <w:spacing w:after="240" w:line="276" w:lineRule="auto"/>
        <w:ind w:left="110" w:hanging="110" w:hangingChars="50"/>
        <w:jc w:val="left"/>
        <w:rPr>
          <w:rFonts w:ascii="Cambria" w:hAnsi="Cambria" w:cs="Times New Roman"/>
          <w:b/>
          <w:kern w:val="0"/>
          <w:sz w:val="22"/>
        </w:rPr>
      </w:pPr>
      <w:r w:rsidRPr="00966899">
        <w:rPr>
          <w:rFonts w:ascii="Cambria" w:hAnsi="Cambria" w:cs="Times New Roman"/>
          <w:b/>
          <w:kern w:val="0"/>
          <w:sz w:val="22"/>
        </w:rPr>
        <w:t>Q</w:t>
      </w:r>
      <w:r w:rsidRPr="00966899" w:rsidR="00502970">
        <w:rPr>
          <w:rFonts w:ascii="Cambria" w:hAnsi="Cambria" w:cs="Times New Roman"/>
          <w:b/>
          <w:kern w:val="0"/>
          <w:sz w:val="22"/>
        </w:rPr>
        <w:t>1</w:t>
      </w:r>
      <w:r w:rsidRPr="00966899">
        <w:rPr>
          <w:rFonts w:ascii="Cambria" w:hAnsi="Cambria" w:cs="Times New Roman"/>
          <w:b/>
          <w:kern w:val="0"/>
          <w:sz w:val="22"/>
        </w:rPr>
        <w:t xml:space="preserve">. </w:t>
      </w:r>
      <w:r w:rsidRPr="00966899" w:rsidR="005B6A8E">
        <w:rPr>
          <w:rFonts w:ascii="Cambria" w:hAnsi="Cambria" w:cs="Times New Roman"/>
          <w:b/>
          <w:kern w:val="0"/>
          <w:sz w:val="22"/>
        </w:rPr>
        <w:t>[2</w:t>
      </w:r>
      <w:r w:rsidRPr="00966899" w:rsidR="00966899">
        <w:rPr>
          <w:rFonts w:ascii="Cambria" w:hAnsi="Cambria" w:cs="Times New Roman"/>
          <w:b/>
          <w:kern w:val="0"/>
          <w:sz w:val="22"/>
        </w:rPr>
        <w:t>5</w:t>
      </w:r>
      <w:r w:rsidRPr="00966899" w:rsidR="009B2F74">
        <w:rPr>
          <w:rFonts w:ascii="Cambria" w:hAnsi="Cambria" w:cs="Times New Roman"/>
          <w:b/>
          <w:kern w:val="0"/>
          <w:sz w:val="22"/>
        </w:rPr>
        <w:t xml:space="preserve">] </w:t>
      </w:r>
      <w:r w:rsidRPr="00966899" w:rsidR="00821C8E">
        <w:rPr>
          <w:rFonts w:ascii="Cambria" w:hAnsi="Cambria" w:cs="Times New Roman"/>
          <w:b/>
          <w:kern w:val="0"/>
          <w:sz w:val="22"/>
        </w:rPr>
        <w:t>Breadth First Search (BFS)</w:t>
      </w:r>
    </w:p>
    <w:p w:rsidRPr="00417BCF" w:rsidR="00B355FF" w:rsidP="00502970" w:rsidRDefault="00502970" w14:paraId="6FC473C2" w14:textId="77777777">
      <w:pPr>
        <w:wordWrap/>
        <w:adjustRightInd w:val="0"/>
        <w:spacing w:line="276" w:lineRule="auto"/>
        <w:ind w:left="110" w:firstLine="330" w:firstLineChars="15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 w:rsidR="00D04BED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 w:rsidR="00D04BED">
        <w:rPr>
          <w:rFonts w:ascii="Cambria" w:hAnsi="Cambria" w:cs="Times New Roman"/>
          <w:kern w:val="0"/>
          <w:sz w:val="22"/>
        </w:rPr>
        <w:t xml:space="preserve"> </w:t>
      </w:r>
      <w:r w:rsidRPr="00417BCF" w:rsidR="00D04BED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 w:rsidR="00D04BED">
        <w:rPr>
          <w:rFonts w:ascii="Cambria" w:hAnsi="Cambria" w:cs="Times New Roman"/>
          <w:i/>
          <w:kern w:val="0"/>
          <w:sz w:val="22"/>
        </w:rPr>
        <w:t xml:space="preserve"> </w:t>
      </w:r>
      <w:r w:rsidRPr="00417BCF" w:rsidR="00D04BED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 w:rsidR="00A54E96">
        <w:rPr>
          <w:rFonts w:ascii="Cambria" w:hAnsi="Cambria" w:cs="Times New Roman"/>
          <w:kern w:val="0"/>
          <w:sz w:val="22"/>
        </w:rPr>
        <w:t>vertex</w:t>
      </w:r>
      <w:r w:rsidRPr="00417BCF" w:rsidR="00D04BED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by </w:t>
      </w:r>
      <w:r w:rsidRPr="00417BCF" w:rsidR="00D04BED">
        <w:rPr>
          <w:rFonts w:ascii="Cambria" w:hAnsi="Cambria" w:cs="Times New Roman"/>
          <w:i/>
          <w:kern w:val="0"/>
          <w:sz w:val="22"/>
        </w:rPr>
        <w:t>b</w:t>
      </w:r>
      <w:r w:rsidRPr="00417BCF" w:rsidR="00551132">
        <w:rPr>
          <w:rFonts w:ascii="Cambria" w:hAnsi="Cambria" w:cs="Times New Roman"/>
          <w:i/>
          <w:kern w:val="0"/>
          <w:sz w:val="22"/>
        </w:rPr>
        <w:t xml:space="preserve">readth </w:t>
      </w:r>
      <w:r w:rsidRPr="00417BCF" w:rsidR="00D04BED">
        <w:rPr>
          <w:rFonts w:ascii="Cambria" w:hAnsi="Cambria" w:cs="Times New Roman"/>
          <w:i/>
          <w:kern w:val="0"/>
          <w:sz w:val="22"/>
        </w:rPr>
        <w:t>f</w:t>
      </w:r>
      <w:r w:rsidRPr="00417BCF" w:rsidR="00551132">
        <w:rPr>
          <w:rFonts w:ascii="Cambria" w:hAnsi="Cambria" w:cs="Times New Roman"/>
          <w:i/>
          <w:kern w:val="0"/>
          <w:sz w:val="22"/>
        </w:rPr>
        <w:t xml:space="preserve">irst </w:t>
      </w:r>
      <w:r w:rsidRPr="00417BCF" w:rsidR="00D04BED">
        <w:rPr>
          <w:rFonts w:ascii="Cambria" w:hAnsi="Cambria" w:cs="Times New Roman"/>
          <w:i/>
          <w:kern w:val="0"/>
          <w:sz w:val="22"/>
        </w:rPr>
        <w:t>s</w:t>
      </w:r>
      <w:r w:rsidRPr="00417BCF" w:rsidR="00551132">
        <w:rPr>
          <w:rFonts w:ascii="Cambria" w:hAnsi="Cambria" w:cs="Times New Roman"/>
          <w:i/>
          <w:kern w:val="0"/>
          <w:sz w:val="22"/>
        </w:rPr>
        <w:t>earch</w:t>
      </w:r>
      <w:r w:rsidRPr="00417BCF" w:rsidR="00551EA7">
        <w:rPr>
          <w:rFonts w:ascii="Cambria" w:hAnsi="Cambria" w:cs="Times New Roman"/>
          <w:i/>
          <w:kern w:val="0"/>
          <w:sz w:val="22"/>
        </w:rPr>
        <w:t xml:space="preserve"> </w:t>
      </w:r>
      <w:r w:rsidRPr="00417BCF" w:rsidR="00AB7515">
        <w:rPr>
          <w:rFonts w:ascii="Cambria" w:hAnsi="Cambria" w:cs="Times New Roman"/>
          <w:i/>
          <w:kern w:val="0"/>
          <w:sz w:val="22"/>
        </w:rPr>
        <w:t>(</w:t>
      </w:r>
      <w:r w:rsidRPr="00417BCF" w:rsidR="00551EA7">
        <w:rPr>
          <w:rFonts w:ascii="Cambria" w:hAnsi="Cambria" w:cs="Times New Roman"/>
          <w:i/>
          <w:kern w:val="0"/>
          <w:sz w:val="22"/>
        </w:rPr>
        <w:t>BFS</w:t>
      </w:r>
      <w:r w:rsidRPr="00417BCF" w:rsidR="00AB7515">
        <w:rPr>
          <w:rFonts w:ascii="Cambria" w:hAnsi="Cambria" w:cs="Times New Roman"/>
          <w:i/>
          <w:kern w:val="0"/>
          <w:sz w:val="22"/>
        </w:rPr>
        <w:t>)</w:t>
      </w:r>
      <w:r w:rsidRPr="00417BCF" w:rsidR="00551132">
        <w:rPr>
          <w:rFonts w:ascii="Cambria" w:hAnsi="Cambria" w:cs="Times New Roman"/>
          <w:kern w:val="0"/>
          <w:sz w:val="22"/>
        </w:rPr>
        <w:t xml:space="preserve">. </w:t>
      </w:r>
      <w:r w:rsidRPr="00417BCF" w:rsidR="00D04BED">
        <w:rPr>
          <w:rFonts w:ascii="Cambria" w:hAnsi="Cambria" w:cs="Times New Roman"/>
          <w:kern w:val="0"/>
          <w:sz w:val="22"/>
        </w:rPr>
        <w:t xml:space="preserve"> </w:t>
      </w:r>
    </w:p>
    <w:p w:rsidRPr="00417BCF" w:rsidR="00B355FF" w:rsidP="00B355FF" w:rsidRDefault="00B355FF" w14:paraId="5E99C43F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502970" w:rsidR="00502970" w:rsidP="00502970" w:rsidRDefault="00502970" w14:paraId="4C0A9EF2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502970">
        <w:rPr>
          <w:rFonts w:ascii="Cambria" w:hAnsi="Cambria" w:cs="Times New Roman"/>
          <w:kern w:val="0"/>
          <w:sz w:val="22"/>
          <w:szCs w:val="22"/>
        </w:rPr>
        <w:t>1.1)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>List the vertices in the order of traversal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>.</w:t>
      </w:r>
    </w:p>
    <w:p w:rsidR="374556E8" w:rsidP="6ADC5E81" w:rsidRDefault="374556E8" w14:paraId="271CEF1F" w14:textId="00CB8AC6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374556E8">
        <w:rPr>
          <w:rFonts w:ascii="Cambria" w:hAnsi="Cambria" w:cs="Times New Roman"/>
          <w:sz w:val="22"/>
          <w:szCs w:val="22"/>
        </w:rPr>
        <w:t xml:space="preserve">Q S T W V X Y Z </w:t>
      </w:r>
    </w:p>
    <w:p w:rsidRPr="00502970" w:rsidR="00502970" w:rsidP="00502970" w:rsidRDefault="00502970" w14:paraId="4E807FA2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502970">
        <w:rPr>
          <w:rFonts w:ascii="Cambria" w:hAnsi="Cambria" w:cs="Times New Roman"/>
          <w:kern w:val="0"/>
          <w:sz w:val="22"/>
          <w:szCs w:val="22"/>
        </w:rPr>
        <w:t>1.2)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Give a list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 xml:space="preserve"> of the discovery edges in your DFS tree</w:t>
      </w:r>
    </w:p>
    <w:p w:rsidR="54F67E52" w:rsidP="6ADC5E81" w:rsidRDefault="54F67E52" w14:paraId="48F315E1" w14:textId="0AD08DF8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 xml:space="preserve">(Q, S) </w:t>
      </w:r>
    </w:p>
    <w:p w:rsidR="54F67E52" w:rsidP="6ADC5E81" w:rsidRDefault="54F67E52" w14:paraId="28D2F9A6" w14:textId="37C1E04D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 xml:space="preserve">(Q, T) </w:t>
      </w:r>
    </w:p>
    <w:p w:rsidR="54F67E52" w:rsidP="6ADC5E81" w:rsidRDefault="54F67E52" w14:paraId="28D0F9CE" w14:textId="4E8A4B21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 xml:space="preserve">(Q, W) </w:t>
      </w:r>
    </w:p>
    <w:p w:rsidR="54F67E52" w:rsidP="6ADC5E81" w:rsidRDefault="54F67E52" w14:paraId="466B4FAB" w14:textId="488A9A9D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 xml:space="preserve">(S, V) </w:t>
      </w:r>
    </w:p>
    <w:p w:rsidR="54F67E52" w:rsidP="6ADC5E81" w:rsidRDefault="54F67E52" w14:paraId="71D3D359" w14:textId="4B1462B7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>(T, X)</w:t>
      </w:r>
    </w:p>
    <w:p w:rsidR="54F67E52" w:rsidP="6ADC5E81" w:rsidRDefault="54F67E52" w14:paraId="3A6D115C" w14:textId="291B0034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>(T, Y)</w:t>
      </w:r>
    </w:p>
    <w:p w:rsidR="54F67E52" w:rsidP="6ADC5E81" w:rsidRDefault="54F67E52" w14:paraId="723B7810" w14:textId="19CBEE5A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>(X, Z)</w:t>
      </w:r>
    </w:p>
    <w:p w:rsidR="54F67E52" w:rsidP="6ADC5E81" w:rsidRDefault="54F67E52" w14:paraId="7254E948" w14:textId="5D8455E9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54F67E52">
        <w:rPr>
          <w:rFonts w:ascii="Cambria" w:hAnsi="Cambria" w:cs="Times New Roman"/>
          <w:sz w:val="22"/>
          <w:szCs w:val="22"/>
        </w:rPr>
        <w:t xml:space="preserve">(R, U) </w:t>
      </w:r>
    </w:p>
    <w:p w:rsidR="00551132" w:rsidP="00502970" w:rsidRDefault="00502970" w14:paraId="32AD3BE6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502970">
        <w:rPr>
          <w:rFonts w:ascii="Cambria" w:hAnsi="Cambria" w:cs="Times New Roman"/>
          <w:kern w:val="0"/>
          <w:sz w:val="22"/>
          <w:szCs w:val="22"/>
        </w:rPr>
        <w:t>1.3)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F35D96">
        <w:rPr>
          <w:rFonts w:ascii="Cambria" w:hAnsi="Cambria" w:cs="Times New Roman"/>
          <w:kern w:val="0"/>
          <w:sz w:val="22"/>
          <w:szCs w:val="22"/>
        </w:rPr>
        <w:t>[5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] 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 xml:space="preserve">Mark the DFS tree with the </w:t>
      </w:r>
      <w:r w:rsidRPr="6ADC5E81" w:rsidR="000A0227">
        <w:rPr>
          <w:rFonts w:ascii="Cambria" w:hAnsi="Cambria" w:cs="Times New Roman"/>
          <w:kern w:val="0"/>
          <w:sz w:val="22"/>
          <w:szCs w:val="22"/>
        </w:rPr>
        <w:t>discovery edges in red and the cross edges in blue, respectively in the given graph</w:t>
      </w:r>
      <w:r w:rsidRPr="6ADC5E81" w:rsidR="00502970">
        <w:rPr>
          <w:rFonts w:ascii="Cambria" w:hAnsi="Cambria" w:cs="Times New Roman"/>
          <w:kern w:val="0"/>
          <w:sz w:val="22"/>
          <w:szCs w:val="22"/>
        </w:rPr>
        <w:t>.</w:t>
      </w:r>
      <w:r w:rsidRPr="6ADC5E81" w:rsidR="000A0227">
        <w:rPr>
          <w:rFonts w:ascii="Cambria" w:hAnsi="Cambria" w:cs="Times New Roman"/>
          <w:kern w:val="0"/>
          <w:sz w:val="22"/>
          <w:szCs w:val="22"/>
        </w:rPr>
        <w:t xml:space="preserve"> </w:t>
      </w:r>
    </w:p>
    <w:p w:rsidR="42697AFB" w:rsidP="6ADC5E81" w:rsidRDefault="42697AFB" w14:paraId="17187028" w14:textId="7D98EC31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="42697AFB">
        <w:drawing>
          <wp:inline wp14:editId="066615A8" wp14:anchorId="66951D17">
            <wp:extent cx="3267075" cy="1742440"/>
            <wp:effectExtent l="0" t="0" r="0" b="0"/>
            <wp:docPr id="12360183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d4af82000b4ec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67075" cy="17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17BCF" w:rsidR="00B355FF" w:rsidP="00970291" w:rsidRDefault="00B355FF" w14:paraId="3ADFBC6C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417BCF" w:rsidR="00821C8E" w:rsidP="005D4DF1" w:rsidRDefault="00551132" w14:paraId="344C5B38" w14:textId="77777777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277A24">
        <w:rPr>
          <w:rFonts w:ascii="Cambria" w:hAnsi="Cambria" w:cs="Times New Roman"/>
          <w:b/>
          <w:kern w:val="0"/>
          <w:sz w:val="22"/>
        </w:rPr>
        <w:t>2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Pr="00417BCF" w:rsidR="006D7A77">
        <w:rPr>
          <w:rFonts w:ascii="Cambria" w:hAnsi="Cambria" w:cs="Times New Roman"/>
          <w:b/>
          <w:kern w:val="0"/>
          <w:sz w:val="22"/>
        </w:rPr>
        <w:t xml:space="preserve"> </w:t>
      </w:r>
      <w:r w:rsidR="00966899">
        <w:rPr>
          <w:rFonts w:ascii="Cambria" w:hAnsi="Cambria" w:cs="Times New Roman"/>
          <w:b/>
          <w:kern w:val="0"/>
          <w:sz w:val="22"/>
        </w:rPr>
        <w:t>[35</w:t>
      </w:r>
      <w:r w:rsidRPr="00417BCF" w:rsidR="009B2F74">
        <w:rPr>
          <w:rFonts w:ascii="Cambria" w:hAnsi="Cambria" w:cs="Times New Roman"/>
          <w:b/>
          <w:kern w:val="0"/>
          <w:sz w:val="22"/>
        </w:rPr>
        <w:t xml:space="preserve">] </w:t>
      </w:r>
      <w:r w:rsidRPr="00417BCF" w:rsidR="00821C8E">
        <w:rPr>
          <w:rFonts w:ascii="Cambria" w:hAnsi="Cambria" w:cs="Times New Roman"/>
          <w:b/>
          <w:kern w:val="0"/>
          <w:sz w:val="22"/>
        </w:rPr>
        <w:t>Depth First Search (DFS)</w:t>
      </w:r>
    </w:p>
    <w:p w:rsidRPr="00417BCF" w:rsidR="00277A24" w:rsidP="00277A24" w:rsidRDefault="00277A24" w14:paraId="705440F8" w14:textId="77777777">
      <w:pPr>
        <w:wordWrap/>
        <w:adjustRightInd w:val="0"/>
        <w:spacing w:line="276" w:lineRule="auto"/>
        <w:ind w:left="110" w:firstLine="330" w:firstLineChars="15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>
        <w:rPr>
          <w:rFonts w:ascii="Cambria" w:hAnsi="Cambria" w:cs="Times New Roman"/>
          <w:kern w:val="0"/>
          <w:sz w:val="22"/>
        </w:rPr>
        <w:t>vertex</w:t>
      </w:r>
      <w:r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>
        <w:rPr>
          <w:rFonts w:ascii="Cambria" w:hAnsi="Cambria" w:cs="Times New Roman"/>
          <w:kern w:val="0"/>
          <w:sz w:val="22"/>
        </w:rPr>
        <w:t xml:space="preserve"> by </w:t>
      </w:r>
      <w:r>
        <w:rPr>
          <w:rFonts w:ascii="Cambria" w:hAnsi="Cambria" w:cs="Times New Roman"/>
          <w:i/>
          <w:kern w:val="0"/>
          <w:sz w:val="22"/>
        </w:rPr>
        <w:t>dep</w:t>
      </w:r>
      <w:r w:rsidRPr="00417BCF">
        <w:rPr>
          <w:rFonts w:ascii="Cambria" w:hAnsi="Cambria" w:cs="Times New Roman"/>
          <w:i/>
          <w:kern w:val="0"/>
          <w:sz w:val="22"/>
        </w:rPr>
        <w:t>th first search (</w:t>
      </w:r>
      <w:r>
        <w:rPr>
          <w:rFonts w:ascii="Cambria" w:hAnsi="Cambria" w:cs="Times New Roman"/>
          <w:i/>
          <w:kern w:val="0"/>
          <w:sz w:val="22"/>
        </w:rPr>
        <w:t>D</w:t>
      </w:r>
      <w:r w:rsidRPr="00417BCF">
        <w:rPr>
          <w:rFonts w:ascii="Cambria" w:hAnsi="Cambria" w:cs="Times New Roman"/>
          <w:i/>
          <w:kern w:val="0"/>
          <w:sz w:val="22"/>
        </w:rPr>
        <w:t>FS)</w:t>
      </w:r>
      <w:r w:rsidRPr="00417BCF">
        <w:rPr>
          <w:rFonts w:ascii="Cambria" w:hAnsi="Cambria" w:cs="Times New Roman"/>
          <w:kern w:val="0"/>
          <w:sz w:val="22"/>
        </w:rPr>
        <w:t xml:space="preserve">.  </w:t>
      </w:r>
    </w:p>
    <w:p w:rsidRPr="00417BCF" w:rsidR="00277A24" w:rsidP="00277A24" w:rsidRDefault="00277A24" w14:paraId="6B4D4AD3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502970" w:rsidR="00277A24" w:rsidP="00277A24" w:rsidRDefault="00277A24" w14:paraId="0F3C6DAD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277A24">
        <w:rPr>
          <w:rFonts w:ascii="Cambria" w:hAnsi="Cambria" w:cs="Times New Roman"/>
          <w:kern w:val="0"/>
          <w:sz w:val="22"/>
          <w:szCs w:val="22"/>
        </w:rPr>
        <w:t>2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1)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 [10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List the vertices in the order of traversal with their start time &amp; finish time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6ADC5E81" w:rsidTr="6ADC5E81" w14:paraId="36F61597">
        <w:tc>
          <w:tcPr>
            <w:tcW w:w="3249" w:type="dxa"/>
            <w:tcMar/>
          </w:tcPr>
          <w:p w:rsidR="690DE3E5" w:rsidP="6ADC5E81" w:rsidRDefault="690DE3E5" w14:paraId="1F930817" w14:textId="2A60EBD8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 xml:space="preserve">Vertex </w:t>
            </w:r>
          </w:p>
        </w:tc>
        <w:tc>
          <w:tcPr>
            <w:tcW w:w="3249" w:type="dxa"/>
            <w:tcMar/>
          </w:tcPr>
          <w:p w:rsidR="690DE3E5" w:rsidP="6ADC5E81" w:rsidRDefault="690DE3E5" w14:paraId="7725D1D4" w14:textId="71550C51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Start</w:t>
            </w:r>
          </w:p>
        </w:tc>
        <w:tc>
          <w:tcPr>
            <w:tcW w:w="3249" w:type="dxa"/>
            <w:tcMar/>
          </w:tcPr>
          <w:p w:rsidR="690DE3E5" w:rsidP="6ADC5E81" w:rsidRDefault="690DE3E5" w14:paraId="04863037" w14:textId="13E7F28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Finish</w:t>
            </w:r>
          </w:p>
        </w:tc>
      </w:tr>
      <w:tr w:rsidR="6ADC5E81" w:rsidTr="6ADC5E81" w14:paraId="14EEC7BE">
        <w:tc>
          <w:tcPr>
            <w:tcW w:w="3249" w:type="dxa"/>
            <w:tcMar/>
          </w:tcPr>
          <w:p w:rsidR="690DE3E5" w:rsidP="6ADC5E81" w:rsidRDefault="690DE3E5" w14:paraId="598F8FFB" w14:textId="707B575A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690DE3E5" w:rsidP="6ADC5E81" w:rsidRDefault="690DE3E5" w14:paraId="3F996C0C" w14:textId="5CE437D6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</w:t>
            </w:r>
          </w:p>
        </w:tc>
        <w:tc>
          <w:tcPr>
            <w:tcW w:w="3249" w:type="dxa"/>
            <w:tcMar/>
          </w:tcPr>
          <w:p w:rsidR="690DE3E5" w:rsidP="6ADC5E81" w:rsidRDefault="690DE3E5" w14:paraId="1F07E5BC" w14:textId="6EEA2B19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6</w:t>
            </w:r>
          </w:p>
        </w:tc>
      </w:tr>
      <w:tr w:rsidR="6ADC5E81" w:rsidTr="6ADC5E81" w14:paraId="14C9F5AF">
        <w:tc>
          <w:tcPr>
            <w:tcW w:w="3249" w:type="dxa"/>
            <w:tcMar/>
          </w:tcPr>
          <w:p w:rsidR="690DE3E5" w:rsidP="6ADC5E81" w:rsidRDefault="690DE3E5" w14:paraId="2048FED2" w14:textId="07CB34DC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3249" w:type="dxa"/>
            <w:tcMar/>
          </w:tcPr>
          <w:p w:rsidR="690DE3E5" w:rsidP="6ADC5E81" w:rsidRDefault="690DE3E5" w14:paraId="69477CB0" w14:textId="30134CE2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2</w:t>
            </w:r>
          </w:p>
        </w:tc>
        <w:tc>
          <w:tcPr>
            <w:tcW w:w="3249" w:type="dxa"/>
            <w:tcMar/>
          </w:tcPr>
          <w:p w:rsidR="690DE3E5" w:rsidP="6ADC5E81" w:rsidRDefault="690DE3E5" w14:paraId="54E68A03" w14:textId="4E1E3019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7</w:t>
            </w:r>
          </w:p>
        </w:tc>
      </w:tr>
      <w:tr w:rsidR="6ADC5E81" w:rsidTr="6ADC5E81" w14:paraId="4819B099">
        <w:tc>
          <w:tcPr>
            <w:tcW w:w="3249" w:type="dxa"/>
            <w:tcMar/>
          </w:tcPr>
          <w:p w:rsidR="690DE3E5" w:rsidP="6ADC5E81" w:rsidRDefault="690DE3E5" w14:paraId="6F3C6A01" w14:textId="5AC1AFC2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V</w:t>
            </w:r>
          </w:p>
        </w:tc>
        <w:tc>
          <w:tcPr>
            <w:tcW w:w="3249" w:type="dxa"/>
            <w:tcMar/>
          </w:tcPr>
          <w:p w:rsidR="690DE3E5" w:rsidP="6ADC5E81" w:rsidRDefault="690DE3E5" w14:paraId="6553BC11" w14:textId="5070A4C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3</w:t>
            </w:r>
          </w:p>
        </w:tc>
        <w:tc>
          <w:tcPr>
            <w:tcW w:w="3249" w:type="dxa"/>
            <w:tcMar/>
          </w:tcPr>
          <w:p w:rsidR="690DE3E5" w:rsidP="6ADC5E81" w:rsidRDefault="690DE3E5" w14:paraId="750F20C9" w14:textId="0722380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6</w:t>
            </w:r>
          </w:p>
        </w:tc>
      </w:tr>
      <w:tr w:rsidR="6ADC5E81" w:rsidTr="6ADC5E81" w14:paraId="5B07E471">
        <w:tc>
          <w:tcPr>
            <w:tcW w:w="3249" w:type="dxa"/>
            <w:tcMar/>
          </w:tcPr>
          <w:p w:rsidR="690DE3E5" w:rsidP="6ADC5E81" w:rsidRDefault="690DE3E5" w14:paraId="16DCB98D" w14:textId="20E6135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W</w:t>
            </w:r>
          </w:p>
        </w:tc>
        <w:tc>
          <w:tcPr>
            <w:tcW w:w="3249" w:type="dxa"/>
            <w:tcMar/>
          </w:tcPr>
          <w:p w:rsidR="690DE3E5" w:rsidP="6ADC5E81" w:rsidRDefault="690DE3E5" w14:paraId="4BC2D3C6" w14:textId="6BB30EF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4</w:t>
            </w:r>
          </w:p>
        </w:tc>
        <w:tc>
          <w:tcPr>
            <w:tcW w:w="3249" w:type="dxa"/>
            <w:tcMar/>
          </w:tcPr>
          <w:p w:rsidR="690DE3E5" w:rsidP="6ADC5E81" w:rsidRDefault="690DE3E5" w14:paraId="0E806BD4" w14:textId="3807342E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</w:tr>
      <w:tr w:rsidR="6ADC5E81" w:rsidTr="6ADC5E81" w14:paraId="5EE8548F">
        <w:tc>
          <w:tcPr>
            <w:tcW w:w="3249" w:type="dxa"/>
            <w:tcMar/>
          </w:tcPr>
          <w:p w:rsidR="690DE3E5" w:rsidP="6ADC5E81" w:rsidRDefault="690DE3E5" w14:paraId="636B40CD" w14:textId="2DE2CB1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both"/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3249" w:type="dxa"/>
            <w:tcMar/>
          </w:tcPr>
          <w:p w:rsidR="690DE3E5" w:rsidP="6ADC5E81" w:rsidRDefault="690DE3E5" w14:paraId="6CD43D07" w14:textId="11998E5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8</w:t>
            </w:r>
          </w:p>
        </w:tc>
        <w:tc>
          <w:tcPr>
            <w:tcW w:w="3249" w:type="dxa"/>
            <w:tcMar/>
          </w:tcPr>
          <w:p w:rsidR="690DE3E5" w:rsidP="6ADC5E81" w:rsidRDefault="690DE3E5" w14:paraId="734864CD" w14:textId="47C7E660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5</w:t>
            </w:r>
          </w:p>
        </w:tc>
      </w:tr>
      <w:tr w:rsidR="6ADC5E81" w:rsidTr="6ADC5E81" w14:paraId="3A60D204">
        <w:tc>
          <w:tcPr>
            <w:tcW w:w="3249" w:type="dxa"/>
            <w:tcMar/>
          </w:tcPr>
          <w:p w:rsidR="690DE3E5" w:rsidP="6ADC5E81" w:rsidRDefault="690DE3E5" w14:paraId="0D79A495" w14:textId="22C57784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X</w:t>
            </w:r>
          </w:p>
        </w:tc>
        <w:tc>
          <w:tcPr>
            <w:tcW w:w="3249" w:type="dxa"/>
            <w:tcMar/>
          </w:tcPr>
          <w:p w:rsidR="690DE3E5" w:rsidP="6ADC5E81" w:rsidRDefault="690DE3E5" w14:paraId="3DAE1995" w14:textId="316CED18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9</w:t>
            </w:r>
          </w:p>
        </w:tc>
        <w:tc>
          <w:tcPr>
            <w:tcW w:w="3249" w:type="dxa"/>
            <w:tcMar/>
          </w:tcPr>
          <w:p w:rsidR="690DE3E5" w:rsidP="6ADC5E81" w:rsidRDefault="690DE3E5" w14:paraId="776A4109" w14:textId="05EAB7FA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2</w:t>
            </w:r>
          </w:p>
        </w:tc>
      </w:tr>
      <w:tr w:rsidR="6ADC5E81" w:rsidTr="6ADC5E81" w14:paraId="642DB736">
        <w:tc>
          <w:tcPr>
            <w:tcW w:w="3249" w:type="dxa"/>
            <w:tcMar/>
          </w:tcPr>
          <w:p w:rsidR="690DE3E5" w:rsidP="6ADC5E81" w:rsidRDefault="690DE3E5" w14:paraId="509CE159" w14:textId="1292C42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Z</w:t>
            </w:r>
          </w:p>
        </w:tc>
        <w:tc>
          <w:tcPr>
            <w:tcW w:w="3249" w:type="dxa"/>
            <w:tcMar/>
          </w:tcPr>
          <w:p w:rsidR="690DE3E5" w:rsidP="6ADC5E81" w:rsidRDefault="690DE3E5" w14:paraId="5B6D6D58" w14:textId="2DCAB972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0</w:t>
            </w:r>
          </w:p>
        </w:tc>
        <w:tc>
          <w:tcPr>
            <w:tcW w:w="3249" w:type="dxa"/>
            <w:tcMar/>
          </w:tcPr>
          <w:p w:rsidR="690DE3E5" w:rsidP="6ADC5E81" w:rsidRDefault="690DE3E5" w14:paraId="35B966A6" w14:textId="2D462D5C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1</w:t>
            </w:r>
          </w:p>
        </w:tc>
      </w:tr>
      <w:tr w:rsidR="6ADC5E81" w:rsidTr="6ADC5E81" w14:paraId="5FDD55A2">
        <w:tc>
          <w:tcPr>
            <w:tcW w:w="3249" w:type="dxa"/>
            <w:tcMar/>
          </w:tcPr>
          <w:p w:rsidR="690DE3E5" w:rsidP="6ADC5E81" w:rsidRDefault="690DE3E5" w14:paraId="2906CC46" w14:textId="1B94C6A8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Y</w:t>
            </w:r>
          </w:p>
        </w:tc>
        <w:tc>
          <w:tcPr>
            <w:tcW w:w="3249" w:type="dxa"/>
            <w:tcMar/>
          </w:tcPr>
          <w:p w:rsidR="690DE3E5" w:rsidP="6ADC5E81" w:rsidRDefault="690DE3E5" w14:paraId="29AB4062" w14:textId="7E2E969A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3</w:t>
            </w:r>
          </w:p>
        </w:tc>
        <w:tc>
          <w:tcPr>
            <w:tcW w:w="3249" w:type="dxa"/>
            <w:tcMar/>
          </w:tcPr>
          <w:p w:rsidR="690DE3E5" w:rsidP="6ADC5E81" w:rsidRDefault="690DE3E5" w14:paraId="3AF324B5" w14:textId="2B6266C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4</w:t>
            </w:r>
          </w:p>
        </w:tc>
      </w:tr>
      <w:tr w:rsidR="6ADC5E81" w:rsidTr="6ADC5E81" w14:paraId="6CBF9743">
        <w:tc>
          <w:tcPr>
            <w:tcW w:w="3249" w:type="dxa"/>
            <w:tcMar/>
          </w:tcPr>
          <w:p w:rsidR="690DE3E5" w:rsidP="6ADC5E81" w:rsidRDefault="690DE3E5" w14:paraId="1B134181" w14:textId="3A169CF4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R</w:t>
            </w:r>
          </w:p>
        </w:tc>
        <w:tc>
          <w:tcPr>
            <w:tcW w:w="3249" w:type="dxa"/>
            <w:tcMar/>
          </w:tcPr>
          <w:p w:rsidR="690DE3E5" w:rsidP="6ADC5E81" w:rsidRDefault="690DE3E5" w14:paraId="37BA8F99" w14:textId="5D5DC4D9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7</w:t>
            </w:r>
          </w:p>
        </w:tc>
        <w:tc>
          <w:tcPr>
            <w:tcW w:w="3249" w:type="dxa"/>
            <w:tcMar/>
          </w:tcPr>
          <w:p w:rsidR="690DE3E5" w:rsidP="6ADC5E81" w:rsidRDefault="690DE3E5" w14:paraId="54836482" w14:textId="4324C2A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20</w:t>
            </w:r>
          </w:p>
        </w:tc>
      </w:tr>
      <w:tr w:rsidR="6ADC5E81" w:rsidTr="6ADC5E81" w14:paraId="68FE3781">
        <w:tc>
          <w:tcPr>
            <w:tcW w:w="3249" w:type="dxa"/>
            <w:tcMar/>
          </w:tcPr>
          <w:p w:rsidR="690DE3E5" w:rsidP="6ADC5E81" w:rsidRDefault="690DE3E5" w14:paraId="6402F982" w14:textId="48EBC3FD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U</w:t>
            </w:r>
          </w:p>
        </w:tc>
        <w:tc>
          <w:tcPr>
            <w:tcW w:w="3249" w:type="dxa"/>
            <w:tcMar/>
          </w:tcPr>
          <w:p w:rsidR="690DE3E5" w:rsidP="6ADC5E81" w:rsidRDefault="690DE3E5" w14:paraId="63012B4C" w14:textId="4E033E1B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8</w:t>
            </w:r>
          </w:p>
        </w:tc>
        <w:tc>
          <w:tcPr>
            <w:tcW w:w="3249" w:type="dxa"/>
            <w:tcMar/>
          </w:tcPr>
          <w:p w:rsidR="690DE3E5" w:rsidP="6ADC5E81" w:rsidRDefault="690DE3E5" w14:paraId="579A4CC5" w14:textId="658F38CB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690DE3E5">
              <w:rPr>
                <w:rFonts w:ascii="Cambria" w:hAnsi="Cambria" w:cs="Times New Roman"/>
                <w:sz w:val="22"/>
                <w:szCs w:val="22"/>
              </w:rPr>
              <w:t>19</w:t>
            </w:r>
          </w:p>
        </w:tc>
      </w:tr>
    </w:tbl>
    <w:p w:rsidR="00277A24" w:rsidP="00277A24" w:rsidRDefault="00277A24" w14:paraId="1C48446A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277A24">
        <w:rPr>
          <w:rFonts w:ascii="Cambria" w:hAnsi="Cambria" w:cs="Times New Roman"/>
          <w:kern w:val="0"/>
          <w:sz w:val="22"/>
          <w:szCs w:val="22"/>
        </w:rPr>
        <w:t>2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2)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Give a list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 of the discovery edges in your DFS tree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</w:t>
      </w:r>
    </w:p>
    <w:p w:rsidR="4B13E3AE" w:rsidP="6ADC5E81" w:rsidRDefault="4B13E3AE" w14:paraId="4E81C516" w14:textId="7358C991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Q, S)</w:t>
      </w:r>
    </w:p>
    <w:p w:rsidR="4B13E3AE" w:rsidP="6ADC5E81" w:rsidRDefault="4B13E3AE" w14:paraId="6B31C750" w14:textId="202AE2A1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S, V)</w:t>
      </w:r>
    </w:p>
    <w:p w:rsidR="4B13E3AE" w:rsidP="6ADC5E81" w:rsidRDefault="4B13E3AE" w14:paraId="4407D9A9" w14:textId="73FF2E42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V, W)</w:t>
      </w:r>
    </w:p>
    <w:p w:rsidR="4B13E3AE" w:rsidP="6ADC5E81" w:rsidRDefault="4B13E3AE" w14:paraId="05A5F002" w14:textId="2B514629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Q, T)</w:t>
      </w:r>
    </w:p>
    <w:p w:rsidR="4B13E3AE" w:rsidP="6ADC5E81" w:rsidRDefault="4B13E3AE" w14:paraId="475F5EC9" w14:textId="48C6BF1A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T, X)</w:t>
      </w:r>
    </w:p>
    <w:p w:rsidR="4B13E3AE" w:rsidP="6ADC5E81" w:rsidRDefault="4B13E3AE" w14:paraId="32327A6C" w14:textId="3CC3F789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X, Z)</w:t>
      </w:r>
    </w:p>
    <w:p w:rsidR="4B13E3AE" w:rsidP="6ADC5E81" w:rsidRDefault="4B13E3AE" w14:paraId="24246CF6" w14:textId="5DAEC375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4B13E3AE">
        <w:rPr>
          <w:rFonts w:ascii="Cambria" w:hAnsi="Cambria" w:cs="Times New Roman"/>
          <w:sz w:val="22"/>
          <w:szCs w:val="22"/>
        </w:rPr>
        <w:t>(T, Y)</w:t>
      </w:r>
    </w:p>
    <w:p w:rsidR="6ADC5E81" w:rsidP="6ADC5E81" w:rsidRDefault="6ADC5E81" w14:paraId="2D184F0C" w14:textId="0AE40CAE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</w:p>
    <w:p w:rsidRPr="00502970" w:rsidR="00277A24" w:rsidP="00277A24" w:rsidRDefault="00277A24" w14:paraId="1B7563B0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2.3) 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Give a list of back edge, forward edge and cross </w:t>
      </w:r>
      <w:r w:rsidRPr="6ADC5E81" w:rsidR="000A0227">
        <w:rPr>
          <w:rFonts w:ascii="Cambria" w:hAnsi="Cambria" w:cs="Times New Roman"/>
          <w:kern w:val="0"/>
          <w:sz w:val="22"/>
          <w:szCs w:val="22"/>
        </w:rPr>
        <w:t>edge, respectively, if there were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 any.</w:t>
      </w:r>
    </w:p>
    <w:p w:rsidR="6507A67B" w:rsidP="6ADC5E81" w:rsidRDefault="6507A67B" w14:paraId="1E616B1E" w14:textId="379C1383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6507A67B">
        <w:rPr>
          <w:rFonts w:ascii="Cambria" w:hAnsi="Cambria" w:cs="Times New Roman"/>
          <w:sz w:val="22"/>
          <w:szCs w:val="22"/>
        </w:rPr>
        <w:t>Back Edge : (W,S) , (Z, X) , (Y, Q)</w:t>
      </w:r>
    </w:p>
    <w:p w:rsidR="6507A67B" w:rsidP="6ADC5E81" w:rsidRDefault="6507A67B" w14:paraId="72FEA69E" w14:textId="158AA135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6507A67B">
        <w:rPr>
          <w:rFonts w:ascii="Cambria" w:hAnsi="Cambria" w:cs="Times New Roman"/>
          <w:sz w:val="22"/>
          <w:szCs w:val="22"/>
        </w:rPr>
        <w:t>Forward Edge : ((Q, W)</w:t>
      </w:r>
    </w:p>
    <w:p w:rsidR="6507A67B" w:rsidP="6ADC5E81" w:rsidRDefault="6507A67B" w14:paraId="0BB3FE9B" w14:textId="2C4DF4D2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6507A67B">
        <w:rPr>
          <w:rFonts w:ascii="Cambria" w:hAnsi="Cambria" w:cs="Times New Roman"/>
          <w:sz w:val="22"/>
          <w:szCs w:val="22"/>
        </w:rPr>
        <w:t>Cross Edge : (R, Y), (U, Y)</w:t>
      </w:r>
    </w:p>
    <w:p w:rsidR="6ADC5E81" w:rsidP="6ADC5E81" w:rsidRDefault="6ADC5E81" w14:paraId="70E73549" w14:textId="16293175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</w:p>
    <w:p w:rsidRPr="00502970" w:rsidR="00277A24" w:rsidP="00277A24" w:rsidRDefault="00277A24" w14:paraId="017E0DDD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2</w:t>
      </w:r>
      <w:r w:rsidRPr="00502970">
        <w:rPr>
          <w:rFonts w:ascii="Cambria" w:hAnsi="Cambria" w:cs="Times New Roman"/>
          <w:kern w:val="0"/>
          <w:sz w:val="22"/>
        </w:rPr>
        <w:t>.</w:t>
      </w:r>
      <w:r>
        <w:rPr>
          <w:rFonts w:ascii="Cambria" w:hAnsi="Cambria" w:cs="Times New Roman"/>
          <w:kern w:val="0"/>
          <w:sz w:val="22"/>
        </w:rPr>
        <w:t>4</w:t>
      </w:r>
      <w:r w:rsidRPr="00502970">
        <w:rPr>
          <w:rFonts w:ascii="Cambria" w:hAnsi="Cambria" w:cs="Times New Roman"/>
          <w:kern w:val="0"/>
          <w:sz w:val="22"/>
        </w:rPr>
        <w:t>)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 xml:space="preserve">[5] </w:t>
      </w:r>
      <w:r w:rsidRPr="00502970">
        <w:rPr>
          <w:rFonts w:ascii="Cambria" w:hAnsi="Cambria" w:cs="Times New Roman"/>
          <w:kern w:val="0"/>
          <w:sz w:val="22"/>
        </w:rPr>
        <w:t xml:space="preserve">Mark the DFS tree with the </w:t>
      </w:r>
      <w:r w:rsidR="000A0227">
        <w:rPr>
          <w:rFonts w:ascii="Cambria" w:hAnsi="Cambria" w:cs="Times New Roman"/>
          <w:kern w:val="0"/>
          <w:sz w:val="22"/>
        </w:rPr>
        <w:t>discovery edges in the given graph</w:t>
      </w:r>
      <w:r w:rsidRPr="00502970">
        <w:rPr>
          <w:rFonts w:ascii="Cambria" w:hAnsi="Cambria" w:cs="Times New Roman"/>
          <w:kern w:val="0"/>
          <w:sz w:val="22"/>
        </w:rPr>
        <w:t>.</w:t>
      </w:r>
    </w:p>
    <w:p w:rsidRPr="00417BCF" w:rsidR="00A54E96" w:rsidP="6ADC5E81" w:rsidRDefault="00A54E96" w14:paraId="5BE6903B" w14:textId="5E3A111E">
      <w:pPr>
        <w:wordWrap/>
        <w:adjustRightInd w:val="0"/>
        <w:spacing w:line="276" w:lineRule="auto"/>
        <w:ind w:firstLine="660" w:firstLineChars="300"/>
        <w:jc w:val="left"/>
        <w:rPr>
          <w:rFonts w:ascii="Cambria" w:hAnsi="Cambria" w:cs="Times New Roman"/>
          <w:kern w:val="0"/>
          <w:sz w:val="22"/>
          <w:szCs w:val="22"/>
        </w:rPr>
      </w:pPr>
      <w:r w:rsidR="0D2EA386">
        <w:drawing>
          <wp:inline wp14:editId="1A5F4725" wp14:anchorId="6A074DD2">
            <wp:extent cx="3081867" cy="1733550"/>
            <wp:effectExtent l="0" t="0" r="0" b="0"/>
            <wp:docPr id="14537213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cd0de3cdd7b4ee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081867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CAB" w:rsidP="005D4DF1" w:rsidRDefault="00716CAB" w14:paraId="52D75618" w14:textId="77777777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</w:p>
    <w:p w:rsidRPr="00417BCF" w:rsidR="00821C8E" w:rsidP="005D4DF1" w:rsidRDefault="00551132" w14:paraId="28AE2948" w14:textId="2122E5D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lastRenderedPageBreak/>
        <w:t>Q</w:t>
      </w:r>
      <w:r w:rsidR="007137FF"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="00F35D96">
        <w:rPr>
          <w:rFonts w:ascii="Cambria" w:hAnsi="Cambria" w:cs="Times New Roman"/>
          <w:b/>
          <w:kern w:val="0"/>
          <w:sz w:val="22"/>
        </w:rPr>
        <w:t>[</w:t>
      </w:r>
      <w:r w:rsidR="0060256F">
        <w:rPr>
          <w:rFonts w:ascii="Cambria" w:hAnsi="Cambria" w:cs="Times New Roman"/>
          <w:b/>
          <w:kern w:val="0"/>
          <w:sz w:val="22"/>
        </w:rPr>
        <w:t>40</w:t>
      </w:r>
      <w:r w:rsidRPr="00966899" w:rsidR="00F763A7">
        <w:rPr>
          <w:rFonts w:ascii="Cambria" w:hAnsi="Cambria" w:cs="Times New Roman"/>
          <w:b/>
          <w:kern w:val="0"/>
          <w:sz w:val="22"/>
        </w:rPr>
        <w:t>]</w:t>
      </w:r>
      <w:r w:rsidRPr="00417BCF" w:rsidR="00F763A7">
        <w:rPr>
          <w:rFonts w:ascii="Cambria" w:hAnsi="Cambria" w:cs="Times New Roman"/>
          <w:kern w:val="0"/>
          <w:sz w:val="22"/>
        </w:rPr>
        <w:t xml:space="preserve"> </w:t>
      </w:r>
      <w:r w:rsidRPr="00417BCF" w:rsidR="00821C8E">
        <w:rPr>
          <w:rFonts w:ascii="Cambria" w:hAnsi="Cambria" w:cs="Times New Roman"/>
          <w:b/>
          <w:kern w:val="0"/>
          <w:sz w:val="22"/>
        </w:rPr>
        <w:t>Strongly Connected Component (SCC)</w:t>
      </w:r>
    </w:p>
    <w:p w:rsidRPr="00417BCF" w:rsidR="00551132" w:rsidP="00277A24" w:rsidRDefault="00277A24" w14:paraId="3C72719E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From the</w:t>
      </w:r>
      <w:r w:rsidRPr="00417BCF" w:rsidR="00551132">
        <w:rPr>
          <w:rFonts w:ascii="Cambria" w:hAnsi="Cambria" w:cs="Times New Roman"/>
          <w:kern w:val="0"/>
          <w:sz w:val="22"/>
        </w:rPr>
        <w:t xml:space="preserve"> Depth-First</w:t>
      </w:r>
      <w:r w:rsidRPr="00417BCF" w:rsidR="00EA1F58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Pr="00417BCF" w:rsidR="00EA1F58">
        <w:rPr>
          <w:rFonts w:ascii="Cambria" w:hAnsi="Cambria" w:cs="Times New Roman"/>
          <w:kern w:val="0"/>
          <w:sz w:val="22"/>
        </w:rPr>
        <w:t>Search(</w:t>
      </w:r>
      <w:proofErr w:type="gramEnd"/>
      <w:r w:rsidRPr="00417BCF" w:rsidR="00EA1F58">
        <w:rPr>
          <w:rFonts w:ascii="Cambria" w:hAnsi="Cambria" w:cs="Times New Roman"/>
          <w:kern w:val="0"/>
          <w:sz w:val="22"/>
        </w:rPr>
        <w:t xml:space="preserve">DFS) </w:t>
      </w:r>
      <w:r>
        <w:rPr>
          <w:rFonts w:ascii="Cambria" w:hAnsi="Cambria" w:cs="Times New Roman"/>
          <w:kern w:val="0"/>
          <w:sz w:val="22"/>
        </w:rPr>
        <w:t>in Q2</w:t>
      </w:r>
      <w:r w:rsidRPr="00417BCF" w:rsidR="00EA1F58">
        <w:rPr>
          <w:rFonts w:ascii="Cambria" w:hAnsi="Cambria" w:cs="Times New Roman"/>
          <w:kern w:val="0"/>
          <w:sz w:val="22"/>
        </w:rPr>
        <w:t>, showing the fi</w:t>
      </w:r>
      <w:r w:rsidRPr="00417BCF" w:rsidR="00551132">
        <w:rPr>
          <w:rFonts w:ascii="Cambria" w:hAnsi="Cambria" w:cs="Times New Roman"/>
          <w:kern w:val="0"/>
          <w:sz w:val="22"/>
        </w:rPr>
        <w:t>nishing times of the vertices,</w:t>
      </w:r>
    </w:p>
    <w:p w:rsidRPr="00277A24" w:rsidR="00277A24" w:rsidP="00277A24" w:rsidRDefault="00277A24" w14:paraId="0D7D98A9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277A24" w:rsidP="00277A24" w:rsidRDefault="007137FF" w14:paraId="26565234" w14:textId="1DFA414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.1) </w:t>
      </w:r>
      <w:r w:rsidRPr="6ADC5E81" w:rsidR="0060256F">
        <w:rPr>
          <w:rFonts w:ascii="Cambria" w:hAnsi="Cambria" w:cs="Times New Roman"/>
          <w:kern w:val="0"/>
          <w:sz w:val="22"/>
          <w:szCs w:val="22"/>
        </w:rPr>
        <w:t>[10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Arrange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the verti</w:t>
      </w:r>
      <w:r w:rsidRPr="6ADC5E81" w:rsidR="00EA1F58">
        <w:rPr>
          <w:rFonts w:ascii="Cambria" w:hAnsi="Cambria" w:cs="Times New Roman"/>
          <w:kern w:val="0"/>
          <w:sz w:val="22"/>
          <w:szCs w:val="22"/>
        </w:rPr>
        <w:t>ces in decreasing order of its fi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>nishing time,</w:t>
      </w:r>
    </w:p>
    <w:p w:rsidR="01D566CB" w:rsidP="6ADC5E81" w:rsidRDefault="01D566CB" w14:paraId="0B6725D0" w14:textId="441305A0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01D566CB">
        <w:rPr>
          <w:rFonts w:ascii="Cambria" w:hAnsi="Cambria" w:cs="Times New Roman"/>
          <w:sz w:val="22"/>
          <w:szCs w:val="22"/>
        </w:rPr>
        <w:t>W V S Z X Y T Q U R</w:t>
      </w:r>
    </w:p>
    <w:p w:rsidR="00277A24" w:rsidP="00277A24" w:rsidRDefault="007137FF" w14:paraId="589C6151" w14:textId="62F0AFA3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2)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[5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D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raw the transposed graph 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</w:rPr>
        <w:t>G</w:t>
      </w:r>
      <w:r w:rsidRPr="6ADC5E81" w:rsidR="005449BF">
        <w:rPr>
          <w:rFonts w:ascii="Cambria" w:hAnsi="Cambria" w:cs="Times New Roman"/>
          <w:i w:val="1"/>
          <w:iCs w:val="1"/>
          <w:kern w:val="0"/>
          <w:sz w:val="22"/>
          <w:szCs w:val="22"/>
        </w:rPr>
        <w:t>1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  <w:vertAlign w:val="superscript"/>
        </w:rPr>
        <w:t>T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 of G</w:t>
      </w:r>
      <w:r w:rsidRPr="6ADC5E81" w:rsidR="005449BF">
        <w:rPr>
          <w:rFonts w:ascii="Cambria" w:hAnsi="Cambria" w:cs="Times New Roman"/>
          <w:kern w:val="0"/>
          <w:sz w:val="22"/>
          <w:szCs w:val="22"/>
        </w:rPr>
        <w:t>1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</w:t>
      </w:r>
    </w:p>
    <w:p w:rsidR="48F349DF" w:rsidP="6ADC5E81" w:rsidRDefault="48F349DF" w14:paraId="19B2153F" w14:textId="1F546FB3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="48F349DF">
        <w:drawing>
          <wp:inline wp14:editId="5A622EBB" wp14:anchorId="4B7628A1">
            <wp:extent cx="3619500" cy="1689100"/>
            <wp:effectExtent l="0" t="0" r="0" b="0"/>
            <wp:docPr id="1505275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1b4f19c07a243a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619500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650B" w:rsidP="0052650B" w:rsidRDefault="007137FF" w14:paraId="024E44C2" w14:textId="7463B95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 xml:space="preserve">.3) </w:t>
      </w:r>
      <w:r w:rsidRPr="6ADC5E81" w:rsidR="00F35D96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Perform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DFS on 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</w:rPr>
        <w:t>G</w:t>
      </w:r>
      <w:r w:rsidRPr="6ADC5E81" w:rsidR="005449BF">
        <w:rPr>
          <w:rFonts w:ascii="Cambria" w:hAnsi="Cambria" w:cs="Times New Roman"/>
          <w:i w:val="1"/>
          <w:iCs w:val="1"/>
          <w:kern w:val="0"/>
          <w:sz w:val="22"/>
          <w:szCs w:val="22"/>
        </w:rPr>
        <w:t>1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  <w:vertAlign w:val="superscript"/>
        </w:rPr>
        <w:t>T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</w:t>
      </w:r>
      <w:r w:rsidRPr="6ADC5E81" w:rsidR="00D874A2">
        <w:rPr>
          <w:rFonts w:ascii="Cambria" w:hAnsi="Cambria" w:cs="Times New Roman"/>
          <w:kern w:val="0"/>
          <w:sz w:val="22"/>
          <w:szCs w:val="22"/>
        </w:rPr>
        <w:t xml:space="preserve">  </w:t>
      </w:r>
      <w:r w:rsidRPr="6ADC5E81" w:rsidR="00F35D96">
        <w:rPr>
          <w:rFonts w:ascii="Cambria" w:hAnsi="Cambria" w:cs="Times New Roman"/>
          <w:kern w:val="0"/>
          <w:sz w:val="22"/>
          <w:szCs w:val="22"/>
        </w:rPr>
        <w:t>Show the DFS tree(s) in the G</w:t>
      </w:r>
      <w:r w:rsidRPr="6ADC5E81" w:rsidR="005449BF">
        <w:rPr>
          <w:rFonts w:ascii="Cambria" w:hAnsi="Cambria" w:cs="Times New Roman"/>
          <w:kern w:val="0"/>
          <w:sz w:val="22"/>
          <w:szCs w:val="22"/>
        </w:rPr>
        <w:t>1</w:t>
      </w:r>
      <w:r w:rsidRPr="6ADC5E81" w:rsidR="00F35D96">
        <w:rPr>
          <w:rFonts w:ascii="Cambria" w:hAnsi="Cambria" w:cs="Times New Roman"/>
          <w:kern w:val="0"/>
          <w:sz w:val="22"/>
          <w:szCs w:val="22"/>
          <w:vertAlign w:val="superscript"/>
        </w:rPr>
        <w:t>T</w:t>
      </w:r>
      <w:r w:rsidRPr="6ADC5E81" w:rsidR="00F35D96">
        <w:rPr>
          <w:rFonts w:ascii="Cambria" w:hAnsi="Cambria" w:cs="Times New Roman"/>
          <w:kern w:val="0"/>
          <w:sz w:val="22"/>
          <w:szCs w:val="22"/>
        </w:rPr>
        <w:t xml:space="preserve"> in the map.</w:t>
      </w:r>
    </w:p>
    <w:p w:rsidR="1D1CDFA7" w:rsidP="6ADC5E81" w:rsidRDefault="1D1CDFA7" w14:paraId="3E9F9626" w14:textId="5B7B5A9C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 xml:space="preserve">R : 1 , 2 </w:t>
      </w:r>
    </w:p>
    <w:p w:rsidR="1D1CDFA7" w:rsidP="6ADC5E81" w:rsidRDefault="1D1CDFA7" w14:paraId="3D172DFE" w14:textId="21C8AEF9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 xml:space="preserve">U : 3 , 4 </w:t>
      </w:r>
    </w:p>
    <w:p w:rsidR="1D1CDFA7" w:rsidP="6ADC5E81" w:rsidRDefault="1D1CDFA7" w14:paraId="45C6A928" w14:textId="25102498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 xml:space="preserve">Q ; 5, 10 </w:t>
      </w:r>
    </w:p>
    <w:p w:rsidR="1D1CDFA7" w:rsidP="6ADC5E81" w:rsidRDefault="1D1CDFA7" w14:paraId="38E781CE" w14:textId="27454721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>Y : 6, 9</w:t>
      </w:r>
    </w:p>
    <w:p w:rsidR="1D1CDFA7" w:rsidP="6ADC5E81" w:rsidRDefault="1D1CDFA7" w14:paraId="369A7AEA" w14:textId="47BD0AD1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>T : 7, 8</w:t>
      </w:r>
    </w:p>
    <w:p w:rsidR="1D1CDFA7" w:rsidP="6ADC5E81" w:rsidRDefault="1D1CDFA7" w14:paraId="6F70904F" w14:textId="3DCC9BFF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>X : 11 , 14</w:t>
      </w:r>
    </w:p>
    <w:p w:rsidR="1D1CDFA7" w:rsidP="6ADC5E81" w:rsidRDefault="1D1CDFA7" w14:paraId="6EC52B2F" w14:textId="124F356E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>Z : 12 , 13</w:t>
      </w:r>
    </w:p>
    <w:p w:rsidR="1D1CDFA7" w:rsidP="6ADC5E81" w:rsidRDefault="1D1CDFA7" w14:paraId="43A7B421" w14:textId="002E4750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 xml:space="preserve">S : 15 , 20 </w:t>
      </w:r>
    </w:p>
    <w:p w:rsidR="1D1CDFA7" w:rsidP="6ADC5E81" w:rsidRDefault="1D1CDFA7" w14:paraId="389707E8" w14:textId="52DC6508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>W : 16, 19</w:t>
      </w:r>
    </w:p>
    <w:p w:rsidR="1D1CDFA7" w:rsidP="6ADC5E81" w:rsidRDefault="1D1CDFA7" w14:paraId="27A0F663" w14:textId="77F55BC0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1D1CDFA7">
        <w:rPr>
          <w:rFonts w:ascii="Cambria" w:hAnsi="Cambria" w:cs="Times New Roman"/>
          <w:sz w:val="22"/>
          <w:szCs w:val="22"/>
        </w:rPr>
        <w:t>V : 17 , 18</w:t>
      </w:r>
    </w:p>
    <w:p w:rsidR="0052650B" w:rsidP="6ADC5E81" w:rsidRDefault="007137FF" w14:paraId="0FB08246" w14:textId="3A8A4582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  <w:szCs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4)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Show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each 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</w:rPr>
        <w:t>SCC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of 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</w:rPr>
        <w:t>G</w:t>
      </w:r>
      <w:r w:rsidRPr="6ADC5E81" w:rsidR="005449BF">
        <w:rPr>
          <w:rFonts w:ascii="Cambria" w:hAnsi="Cambria" w:cs="Times New Roman"/>
          <w:i w:val="1"/>
          <w:iCs w:val="1"/>
          <w:kern w:val="0"/>
          <w:sz w:val="22"/>
          <w:szCs w:val="22"/>
        </w:rPr>
        <w:t>1</w:t>
      </w:r>
      <w:r w:rsidRPr="6ADC5E81" w:rsidR="0052650B">
        <w:rPr>
          <w:rFonts w:ascii="Cambria" w:hAnsi="Cambria" w:cs="Times New Roman"/>
          <w:kern w:val="0"/>
          <w:sz w:val="22"/>
          <w:szCs w:val="22"/>
        </w:rPr>
        <w:t>.: e.g.) SCC1 = {</w:t>
      </w:r>
      <w:r w:rsidRPr="6ADC5E81" w:rsidR="0052650B">
        <w:rPr>
          <w:rFonts w:ascii="Cambria" w:hAnsi="Cambria" w:cs="Times New Roman"/>
          <w:i w:val="1"/>
          <w:iCs w:val="1"/>
          <w:kern w:val="0"/>
          <w:sz w:val="22"/>
          <w:szCs w:val="22"/>
        </w:rPr>
        <w:t>q, s, t</w:t>
      </w:r>
      <w:proofErr w:type="gramStart"/>
      <w:r w:rsidRPr="6ADC5E81" w:rsidR="0052650B">
        <w:rPr>
          <w:rFonts w:ascii="Cambria" w:hAnsi="Cambria" w:cs="Times New Roman"/>
          <w:kern w:val="0"/>
          <w:sz w:val="22"/>
          <w:szCs w:val="22"/>
        </w:rPr>
        <w:t>},  SCC</w:t>
      </w:r>
      <w:proofErr w:type="gramEnd"/>
      <w:r w:rsidRPr="6ADC5E81" w:rsidR="0052650B">
        <w:rPr>
          <w:rFonts w:ascii="Cambria" w:hAnsi="Cambria" w:cs="Times New Roman"/>
          <w:kern w:val="0"/>
          <w:sz w:val="22"/>
          <w:szCs w:val="22"/>
        </w:rPr>
        <w:t>2 = {</w:t>
      </w:r>
      <w:r w:rsidRPr="6ADC5E81" w:rsidR="0052650B">
        <w:rPr>
          <w:rFonts w:ascii="Cambria" w:hAnsi="Cambria" w:cs="Times New Roman"/>
          <w:i w:val="1"/>
          <w:iCs w:val="1"/>
          <w:kern w:val="0"/>
          <w:sz w:val="22"/>
          <w:szCs w:val="22"/>
        </w:rPr>
        <w:t>x, y, z</w:t>
      </w:r>
      <w:r w:rsidRPr="6ADC5E81" w:rsidR="0052650B">
        <w:rPr>
          <w:rFonts w:ascii="Cambria" w:hAnsi="Cambria" w:cs="Times New Roman"/>
          <w:kern w:val="0"/>
          <w:sz w:val="22"/>
          <w:szCs w:val="22"/>
        </w:rPr>
        <w:t>}</w:t>
      </w:r>
    </w:p>
    <w:p w:rsidR="356D89F8" w:rsidP="6ADC5E81" w:rsidRDefault="356D89F8" w14:paraId="7DA321E2" w14:textId="0BB12F83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Pr="6ADC5E81" w:rsidR="356D89F8">
        <w:rPr>
          <w:rFonts w:ascii="Cambria" w:hAnsi="Cambria" w:cs="Times New Roman"/>
          <w:sz w:val="22"/>
          <w:szCs w:val="22"/>
        </w:rPr>
        <w:t xml:space="preserve">SCCS : {R}, {U}, {Q, T, Y}, {X, Z}, {S, W, V} </w:t>
      </w:r>
    </w:p>
    <w:p w:rsidRPr="00417BCF" w:rsidR="00551132" w:rsidP="6ADC5E81" w:rsidRDefault="007137FF" w14:paraId="018268F7" w14:textId="46FC2239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  <w:szCs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6ADC5E81" w:rsidR="00277A24">
        <w:rPr>
          <w:rFonts w:ascii="Cambria" w:hAnsi="Cambria" w:cs="Times New Roman"/>
          <w:kern w:val="0"/>
          <w:sz w:val="22"/>
          <w:szCs w:val="22"/>
        </w:rPr>
        <w:t>.5)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7E1037">
        <w:rPr>
          <w:rFonts w:ascii="Cambria" w:hAnsi="Cambria" w:cs="Times New Roman"/>
          <w:kern w:val="0"/>
          <w:sz w:val="22"/>
          <w:szCs w:val="22"/>
        </w:rPr>
        <w:t>[5</w:t>
      </w:r>
      <w:r w:rsidRPr="6ADC5E81" w:rsidR="00966899">
        <w:rPr>
          <w:rFonts w:ascii="Cambria" w:hAnsi="Cambria" w:cs="Times New Roman"/>
          <w:kern w:val="0"/>
          <w:sz w:val="22"/>
          <w:szCs w:val="22"/>
        </w:rPr>
        <w:t xml:space="preserve">] 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draw the acyclic 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</w:rPr>
        <w:t>component graph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</w:t>
      </w:r>
      <w:proofErr w:type="gramStart"/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</w:rPr>
        <w:t>G</w:t>
      </w:r>
      <w:r w:rsidRPr="6ADC5E81" w:rsidR="00551132">
        <w:rPr>
          <w:rFonts w:ascii="Cambria" w:hAnsi="Cambria" w:cs="Times New Roman"/>
          <w:i w:val="1"/>
          <w:iCs w:val="1"/>
          <w:kern w:val="0"/>
          <w:sz w:val="22"/>
          <w:szCs w:val="22"/>
          <w:vertAlign w:val="superscript"/>
        </w:rPr>
        <w:t>SCC</w:t>
      </w:r>
      <w:r w:rsidRPr="6ADC5E81" w:rsidR="00551132">
        <w:rPr>
          <w:rFonts w:ascii="Cambria" w:hAnsi="Cambria" w:cs="Times New Roman"/>
          <w:kern w:val="0"/>
          <w:sz w:val="22"/>
          <w:szCs w:val="22"/>
        </w:rPr>
        <w:t xml:space="preserve"> .</w:t>
      </w:r>
      <w:proofErr w:type="gramEnd"/>
    </w:p>
    <w:p w:rsidR="5A9B6EEB" w:rsidP="6ADC5E81" w:rsidRDefault="5A9B6EEB" w14:paraId="60239036" w14:textId="6C05DD2F">
      <w:pPr>
        <w:pStyle w:val="Normal"/>
        <w:spacing w:line="276" w:lineRule="auto"/>
        <w:ind w:firstLine="440"/>
        <w:jc w:val="left"/>
        <w:rPr>
          <w:rFonts w:ascii="Cambria" w:hAnsi="Cambria" w:cs="Times New Roman"/>
          <w:sz w:val="22"/>
          <w:szCs w:val="22"/>
        </w:rPr>
      </w:pPr>
      <w:r w:rsidR="5A9B6EEB">
        <w:drawing>
          <wp:inline wp14:editId="4A9A8C5B" wp14:anchorId="4F47919A">
            <wp:extent cx="4572000" cy="2914650"/>
            <wp:effectExtent l="0" t="0" r="0" b="0"/>
            <wp:docPr id="3217901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93cdf816bfb499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17BCF" w:rsidR="00EA1F58" w:rsidP="00EA1F58" w:rsidRDefault="00EA1F58" w14:paraId="03017253" w14:textId="7777777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:rsidRPr="00417BCF" w:rsidR="00551132" w:rsidP="00F24039" w:rsidRDefault="00551132" w14:paraId="698B7C2B" w14:textId="77777777">
      <w:pPr>
        <w:wordWrap/>
        <w:adjustRightInd w:val="0"/>
        <w:spacing w:line="276" w:lineRule="auto"/>
        <w:ind w:firstLine="440" w:firstLineChars="200"/>
        <w:jc w:val="left"/>
        <w:rPr>
          <w:rFonts w:ascii="Cambria" w:hAnsi="Cambria" w:cs="Times New Roman"/>
          <w:kern w:val="0"/>
          <w:sz w:val="22"/>
        </w:rPr>
      </w:pPr>
      <w:r w:rsidRPr="00417BCF">
        <w:rPr>
          <w:rFonts w:ascii="Cambria" w:hAnsi="Cambria" w:cs="Times New Roman"/>
          <w:kern w:val="0"/>
          <w:sz w:val="22"/>
        </w:rPr>
        <w:t>Assume that the loop of DFS considers vertices in alphabetical order.</w:t>
      </w:r>
    </w:p>
    <w:p w:rsidR="00EA1F58" w:rsidP="00B355FF" w:rsidRDefault="00EA1F58" w14:paraId="272774CB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52650B" w:rsidP="04D5909D" w:rsidRDefault="0052650B" w14:paraId="2FB861F2" w14:textId="2AC33ED9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  <w:szCs w:val="22"/>
        </w:rPr>
      </w:pPr>
      <w:r w:rsidRPr="04D5909D" w:rsidR="0052650B">
        <w:rPr>
          <w:rFonts w:ascii="Cambria" w:hAnsi="Cambria" w:cs="Times New Roman"/>
          <w:b w:val="1"/>
          <w:bCs w:val="1"/>
          <w:kern w:val="0"/>
          <w:sz w:val="22"/>
          <w:szCs w:val="22"/>
        </w:rPr>
        <w:t>Q</w:t>
      </w:r>
      <w:r w:rsidRPr="04D5909D" w:rsidR="007137FF">
        <w:rPr>
          <w:rFonts w:ascii="Cambria" w:hAnsi="Cambria" w:cs="Times New Roman"/>
          <w:b w:val="1"/>
          <w:bCs w:val="1"/>
          <w:kern w:val="0"/>
          <w:sz w:val="22"/>
          <w:szCs w:val="22"/>
        </w:rPr>
        <w:t>3</w:t>
      </w:r>
      <w:r w:rsidRPr="04D5909D" w:rsidR="00970291">
        <w:rPr>
          <w:rFonts w:ascii="Cambria" w:hAnsi="Cambria" w:cs="Times New Roman"/>
          <w:b w:val="1"/>
          <w:bCs w:val="1"/>
          <w:kern w:val="0"/>
          <w:sz w:val="22"/>
          <w:szCs w:val="22"/>
        </w:rPr>
        <w:t>B. [25</w:t>
      </w:r>
      <w:r w:rsidRPr="04D5909D" w:rsidR="007C3393">
        <w:rPr>
          <w:rFonts w:ascii="Cambria" w:hAnsi="Cambria" w:cs="Times New Roman"/>
          <w:b w:val="1"/>
          <w:bCs w:val="1"/>
          <w:kern w:val="0"/>
          <w:sz w:val="22"/>
          <w:szCs w:val="22"/>
        </w:rPr>
        <w:t>, optional</w:t>
      </w:r>
      <w:r w:rsidRPr="04D5909D" w:rsidR="0052650B">
        <w:rPr>
          <w:rFonts w:ascii="Cambria" w:hAnsi="Cambria" w:cs="Times New Roman"/>
          <w:b w:val="1"/>
          <w:bCs w:val="1"/>
          <w:kern w:val="0"/>
          <w:sz w:val="22"/>
          <w:szCs w:val="22"/>
        </w:rPr>
        <w:t xml:space="preserve">] </w:t>
      </w:r>
      <w:r w:rsidRPr="04D5909D" w:rsidR="005E3E46">
        <w:rPr>
          <w:rFonts w:ascii="Cambria" w:hAnsi="Cambria" w:cs="Times New Roman"/>
          <w:kern w:val="0"/>
          <w:sz w:val="22"/>
          <w:szCs w:val="22"/>
        </w:rPr>
        <w:t>Implementation in Python/Java</w:t>
      </w:r>
      <w:r w:rsidRPr="04D5909D" w:rsidR="0052650B">
        <w:rPr>
          <w:rFonts w:ascii="Cambria" w:hAnsi="Cambria" w:cs="Times New Roman"/>
          <w:kern w:val="0"/>
          <w:sz w:val="22"/>
          <w:szCs w:val="22"/>
        </w:rPr>
        <w:t xml:space="preserve">.  Print the outcomes of </w:t>
      </w:r>
      <w:r w:rsidRPr="04D5909D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04D5909D" w:rsidR="0052650B">
        <w:rPr>
          <w:rFonts w:ascii="Cambria" w:hAnsi="Cambria" w:cs="Times New Roman"/>
          <w:kern w:val="0"/>
          <w:sz w:val="22"/>
          <w:szCs w:val="22"/>
        </w:rPr>
        <w:t>.1)</w:t>
      </w:r>
      <w:r w:rsidRPr="04D5909D" w:rsidR="00D874A2">
        <w:rPr>
          <w:rFonts w:ascii="Cambria" w:hAnsi="Cambria" w:cs="Times New Roman"/>
          <w:kern w:val="0"/>
          <w:sz w:val="22"/>
          <w:szCs w:val="22"/>
        </w:rPr>
        <w:t xml:space="preserve"> and </w:t>
      </w:r>
      <w:r w:rsidRPr="04D5909D" w:rsidR="007137FF">
        <w:rPr>
          <w:rFonts w:ascii="Cambria" w:hAnsi="Cambria" w:cs="Times New Roman"/>
          <w:kern w:val="0"/>
          <w:sz w:val="22"/>
          <w:szCs w:val="22"/>
        </w:rPr>
        <w:t>3</w:t>
      </w:r>
      <w:r w:rsidRPr="04D5909D" w:rsidR="00D874A2">
        <w:rPr>
          <w:rFonts w:ascii="Cambria" w:hAnsi="Cambria" w:cs="Times New Roman"/>
          <w:kern w:val="0"/>
          <w:sz w:val="22"/>
          <w:szCs w:val="22"/>
        </w:rPr>
        <w:t>.4)</w:t>
      </w:r>
    </w:p>
    <w:p w:rsidR="212A6D5D" w:rsidP="04D5909D" w:rsidRDefault="212A6D5D" w14:paraId="5A53B985" w14:textId="6E4652A4">
      <w:pPr>
        <w:pStyle w:val="Normal"/>
        <w:spacing w:after="240" w:line="480" w:lineRule="auto"/>
        <w:jc w:val="left"/>
        <w:rPr>
          <w:rFonts w:ascii="Cambria" w:hAnsi="Cambria" w:cs="Times New Roman"/>
          <w:sz w:val="22"/>
          <w:szCs w:val="22"/>
        </w:rPr>
      </w:pPr>
      <w:r w:rsidR="212A6D5D">
        <w:drawing>
          <wp:inline wp14:editId="3A299813" wp14:anchorId="0C2C2CE1">
            <wp:extent cx="4572000" cy="2590800"/>
            <wp:effectExtent l="0" t="0" r="0" b="0"/>
            <wp:docPr id="17898244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dec9a02cfd41d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7FF" w:rsidP="007137FF" w:rsidRDefault="007137FF" w14:paraId="2C5A7DB1" w14:textId="77777777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>
        <w:rPr>
          <w:rFonts w:ascii="Cambria" w:hAnsi="Cambria" w:cs="Times New Roman"/>
          <w:b/>
          <w:kern w:val="0"/>
          <w:sz w:val="22"/>
        </w:rPr>
        <w:t>4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>
        <w:rPr>
          <w:rFonts w:ascii="Cambria" w:hAnsi="Cambria" w:cs="Times New Roman"/>
          <w:b/>
          <w:kern w:val="0"/>
          <w:sz w:val="22"/>
        </w:rPr>
        <w:t>[3</w:t>
      </w:r>
      <w:r w:rsidRPr="00417BCF">
        <w:rPr>
          <w:rFonts w:ascii="Cambria" w:hAnsi="Cambria" w:cs="Times New Roman"/>
          <w:b/>
          <w:kern w:val="0"/>
          <w:sz w:val="22"/>
        </w:rPr>
        <w:t>0] A Single-Source Shortest Path</w:t>
      </w:r>
      <w:r>
        <w:rPr>
          <w:rFonts w:ascii="Cambria" w:hAnsi="Cambria" w:cs="Times New Roman"/>
          <w:b/>
          <w:kern w:val="0"/>
          <w:sz w:val="22"/>
        </w:rPr>
        <w:t xml:space="preserve"> (SSSP)</w:t>
      </w:r>
    </w:p>
    <w:p w:rsidR="007137FF" w:rsidP="007137FF" w:rsidRDefault="007137FF" w14:paraId="2694A7CC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</w:t>
      </w:r>
      <w:r w:rsidRPr="00F43DF7">
        <w:rPr>
          <w:rFonts w:ascii="Cambria" w:hAnsi="Cambria" w:cs="Times New Roman"/>
          <w:kern w:val="0"/>
          <w:sz w:val="22"/>
        </w:rPr>
        <w:t xml:space="preserve"> </w:t>
      </w:r>
      <w:r>
        <w:rPr>
          <w:rFonts w:ascii="Cambria" w:hAnsi="Cambria" w:cs="Times New Roman"/>
          <w:kern w:val="0"/>
          <w:sz w:val="22"/>
        </w:rPr>
        <w:t xml:space="preserve"> EITHER b</w:t>
      </w:r>
      <w:r w:rsidRPr="00417BCF">
        <w:rPr>
          <w:rFonts w:ascii="Cambria" w:hAnsi="Cambria" w:cs="Times New Roman"/>
          <w:kern w:val="0"/>
          <w:sz w:val="22"/>
        </w:rPr>
        <w:t xml:space="preserve">y </w:t>
      </w:r>
      <w:r>
        <w:rPr>
          <w:rFonts w:ascii="Cambria" w:hAnsi="Cambria" w:cs="Times New Roman"/>
          <w:kern w:val="0"/>
          <w:sz w:val="22"/>
        </w:rPr>
        <w:t xml:space="preserve">applying </w:t>
      </w:r>
      <w:r w:rsidRPr="00417BCF">
        <w:rPr>
          <w:rFonts w:ascii="Cambria" w:hAnsi="Cambria" w:cs="Times New Roman"/>
          <w:i/>
          <w:iCs/>
          <w:kern w:val="0"/>
          <w:sz w:val="22"/>
        </w:rPr>
        <w:t>Dijkstra</w:t>
      </w:r>
      <w:r w:rsidRPr="00417BCF">
        <w:rPr>
          <w:rFonts w:ascii="Cambria" w:hAnsi="Cambria" w:cs="Times New Roman"/>
          <w:kern w:val="0"/>
          <w:sz w:val="22"/>
        </w:rPr>
        <w:t>’s algorithm</w:t>
      </w:r>
    </w:p>
    <w:p w:rsidR="007137FF" w:rsidP="007137FF" w:rsidRDefault="007137FF" w14:paraId="2FF6154D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</w:t>
      </w:r>
      <w:r>
        <w:rPr>
          <w:rFonts w:ascii="Cambria" w:hAnsi="Cambria" w:cs="Times New Roman"/>
          <w:kern w:val="0"/>
          <w:sz w:val="22"/>
        </w:rPr>
        <w:tab/>
      </w:r>
      <w:r>
        <w:rPr>
          <w:rFonts w:ascii="Cambria" w:hAnsi="Cambria" w:cs="Times New Roman"/>
          <w:kern w:val="0"/>
          <w:sz w:val="22"/>
        </w:rPr>
        <w:t xml:space="preserve">   by applying </w:t>
      </w:r>
      <w:r w:rsidRPr="005449BF">
        <w:rPr>
          <w:rFonts w:ascii="Cambria" w:hAnsi="Cambria" w:cs="Times New Roman"/>
          <w:i/>
          <w:kern w:val="0"/>
          <w:sz w:val="22"/>
        </w:rPr>
        <w:t xml:space="preserve">Bellman-Ford </w:t>
      </w:r>
      <w:r>
        <w:rPr>
          <w:rFonts w:ascii="Cambria" w:hAnsi="Cambria" w:cs="Times New Roman"/>
          <w:kern w:val="0"/>
          <w:sz w:val="22"/>
        </w:rPr>
        <w:t>algorithm to the directed graph G1,</w:t>
      </w:r>
    </w:p>
    <w:p w:rsidR="007137FF" w:rsidP="007137FF" w:rsidRDefault="007137FF" w14:paraId="0E9BFCCC" w14:textId="77777777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 xml:space="preserve">shortest path from </w:t>
      </w:r>
      <w:r w:rsidRPr="005449BF">
        <w:rPr>
          <w:rFonts w:ascii="Cambria" w:hAnsi="Cambria" w:cs="Times New Roman"/>
          <w:i/>
          <w:kern w:val="0"/>
          <w:sz w:val="22"/>
        </w:rPr>
        <w:t xml:space="preserve">q </w:t>
      </w:r>
      <w:r>
        <w:rPr>
          <w:rFonts w:ascii="Cambria" w:hAnsi="Cambria" w:cs="Times New Roman"/>
          <w:kern w:val="0"/>
          <w:sz w:val="22"/>
        </w:rPr>
        <w:t>to each vertex, respectively.</w:t>
      </w:r>
    </w:p>
    <w:p w:rsidR="007137FF" w:rsidP="007137FF" w:rsidRDefault="007137FF" w14:paraId="113DDF13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7137FF">
        <w:rPr>
          <w:rFonts w:ascii="Cambria" w:hAnsi="Cambria" w:cs="Times New Roman"/>
          <w:kern w:val="0"/>
          <w:sz w:val="22"/>
          <w:szCs w:val="22"/>
        </w:rPr>
        <w:t xml:space="preserve">   4.1) [20] List the edges in the shortest path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249"/>
        <w:gridCol w:w="3249"/>
        <w:gridCol w:w="3249"/>
      </w:tblGrid>
      <w:tr w:rsidR="6ADC5E81" w:rsidTr="6ADC5E81" w14:paraId="28CCEE09">
        <w:tc>
          <w:tcPr>
            <w:tcW w:w="3249" w:type="dxa"/>
            <w:tcMar/>
          </w:tcPr>
          <w:p w:rsidR="4E1AF780" w:rsidP="6ADC5E81" w:rsidRDefault="4E1AF780" w14:paraId="6EC5C028" w14:textId="706F60DB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 xml:space="preserve">Vertex </w:t>
            </w:r>
          </w:p>
        </w:tc>
        <w:tc>
          <w:tcPr>
            <w:tcW w:w="3249" w:type="dxa"/>
            <w:tcMar/>
          </w:tcPr>
          <w:p w:rsidR="4E1AF780" w:rsidP="6ADC5E81" w:rsidRDefault="4E1AF780" w14:paraId="42BE949A" w14:textId="0671F188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Path</w:t>
            </w:r>
          </w:p>
        </w:tc>
        <w:tc>
          <w:tcPr>
            <w:tcW w:w="3249" w:type="dxa"/>
            <w:tcMar/>
          </w:tcPr>
          <w:p w:rsidR="4E1AF780" w:rsidP="6ADC5E81" w:rsidRDefault="4E1AF780" w14:paraId="3F1735F1" w14:textId="0950146D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 xml:space="preserve">Distance </w:t>
            </w:r>
          </w:p>
        </w:tc>
      </w:tr>
      <w:tr w:rsidR="6ADC5E81" w:rsidTr="6ADC5E81" w14:paraId="34CF2671">
        <w:tc>
          <w:tcPr>
            <w:tcW w:w="3249" w:type="dxa"/>
            <w:tcMar/>
          </w:tcPr>
          <w:p w:rsidR="4E1AF780" w:rsidP="6ADC5E81" w:rsidRDefault="4E1AF780" w14:paraId="16269C31" w14:textId="39233E1C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4E1AF780" w:rsidP="6ADC5E81" w:rsidRDefault="4E1AF780" w14:paraId="6EA39C87" w14:textId="3A2E90D9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3249" w:type="dxa"/>
            <w:tcMar/>
          </w:tcPr>
          <w:p w:rsidR="4E1AF780" w:rsidP="6ADC5E81" w:rsidRDefault="4E1AF780" w14:paraId="205603EA" w14:textId="20069C39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3</w:t>
            </w:r>
          </w:p>
        </w:tc>
      </w:tr>
      <w:tr w:rsidR="6ADC5E81" w:rsidTr="6ADC5E81" w14:paraId="122FD6D7">
        <w:tc>
          <w:tcPr>
            <w:tcW w:w="3249" w:type="dxa"/>
            <w:tcMar/>
          </w:tcPr>
          <w:p w:rsidR="4E1AF780" w:rsidP="6ADC5E81" w:rsidRDefault="4E1AF780" w14:paraId="6D41D0B7" w14:textId="696769CD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S</w:t>
            </w:r>
          </w:p>
        </w:tc>
        <w:tc>
          <w:tcPr>
            <w:tcW w:w="3249" w:type="dxa"/>
            <w:tcMar/>
          </w:tcPr>
          <w:p w:rsidR="4E1AF780" w:rsidP="6ADC5E81" w:rsidRDefault="4E1AF780" w14:paraId="400F4CBE" w14:textId="71A6CE2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V</w:t>
            </w:r>
          </w:p>
        </w:tc>
        <w:tc>
          <w:tcPr>
            <w:tcW w:w="3249" w:type="dxa"/>
            <w:tcMar/>
          </w:tcPr>
          <w:p w:rsidR="4E1AF780" w:rsidP="6ADC5E81" w:rsidRDefault="4E1AF780" w14:paraId="5B3D7D36" w14:textId="3723A03E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5</w:t>
            </w:r>
          </w:p>
        </w:tc>
      </w:tr>
      <w:tr w:rsidR="6ADC5E81" w:rsidTr="6ADC5E81" w14:paraId="6ED4D055">
        <w:tc>
          <w:tcPr>
            <w:tcW w:w="3249" w:type="dxa"/>
            <w:tcMar/>
          </w:tcPr>
          <w:p w:rsidR="4E1AF780" w:rsidP="6ADC5E81" w:rsidRDefault="4E1AF780" w14:paraId="28FFA0EF" w14:textId="4B2EFB1C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4E1AF780" w:rsidP="6ADC5E81" w:rsidRDefault="4E1AF780" w14:paraId="0BC170BA" w14:textId="77E14527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W</w:t>
            </w:r>
          </w:p>
        </w:tc>
        <w:tc>
          <w:tcPr>
            <w:tcW w:w="3249" w:type="dxa"/>
            <w:tcMar/>
          </w:tcPr>
          <w:p w:rsidR="4E1AF780" w:rsidP="6ADC5E81" w:rsidRDefault="4E1AF780" w14:paraId="40B0BF48" w14:textId="04B6F9B1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11</w:t>
            </w:r>
          </w:p>
        </w:tc>
      </w:tr>
      <w:tr w:rsidR="6ADC5E81" w:rsidTr="6ADC5E81" w14:paraId="71C0F584">
        <w:tc>
          <w:tcPr>
            <w:tcW w:w="3249" w:type="dxa"/>
            <w:tcMar/>
          </w:tcPr>
          <w:p w:rsidR="4E1AF780" w:rsidP="6ADC5E81" w:rsidRDefault="4E1AF780" w14:paraId="00A6FC05" w14:textId="763C0864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Q</w:t>
            </w:r>
          </w:p>
        </w:tc>
        <w:tc>
          <w:tcPr>
            <w:tcW w:w="3249" w:type="dxa"/>
            <w:tcMar/>
          </w:tcPr>
          <w:p w:rsidR="4E1AF780" w:rsidP="6ADC5E81" w:rsidRDefault="4E1AF780" w14:paraId="46A650E8" w14:textId="3CFE915B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3249" w:type="dxa"/>
            <w:tcMar/>
          </w:tcPr>
          <w:p w:rsidR="4E1AF780" w:rsidP="6ADC5E81" w:rsidRDefault="4E1AF780" w14:paraId="1B72B872" w14:textId="5395ACD0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7</w:t>
            </w:r>
          </w:p>
        </w:tc>
      </w:tr>
      <w:tr w:rsidR="6ADC5E81" w:rsidTr="6ADC5E81" w14:paraId="2FDF4675">
        <w:tc>
          <w:tcPr>
            <w:tcW w:w="3249" w:type="dxa"/>
            <w:tcMar/>
          </w:tcPr>
          <w:p w:rsidR="4E1AF780" w:rsidP="6ADC5E81" w:rsidRDefault="4E1AF780" w14:paraId="03270267" w14:textId="572EEBD7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3249" w:type="dxa"/>
            <w:tcMar/>
          </w:tcPr>
          <w:p w:rsidR="4E1AF780" w:rsidP="6ADC5E81" w:rsidRDefault="4E1AF780" w14:paraId="205E9C52" w14:textId="21A93F32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X</w:t>
            </w:r>
          </w:p>
        </w:tc>
        <w:tc>
          <w:tcPr>
            <w:tcW w:w="3249" w:type="dxa"/>
            <w:tcMar/>
          </w:tcPr>
          <w:p w:rsidR="4E1AF780" w:rsidP="6ADC5E81" w:rsidRDefault="4E1AF780" w14:paraId="6522BDF3" w14:textId="4CBD9649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2</w:t>
            </w:r>
          </w:p>
        </w:tc>
      </w:tr>
      <w:tr w:rsidR="6ADC5E81" w:rsidTr="6ADC5E81" w14:paraId="5B053884">
        <w:tc>
          <w:tcPr>
            <w:tcW w:w="3249" w:type="dxa"/>
            <w:tcMar/>
          </w:tcPr>
          <w:p w:rsidR="4E1AF780" w:rsidP="6ADC5E81" w:rsidRDefault="4E1AF780" w14:paraId="1420886D" w14:textId="44A1A5C4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X</w:t>
            </w:r>
          </w:p>
        </w:tc>
        <w:tc>
          <w:tcPr>
            <w:tcW w:w="3249" w:type="dxa"/>
            <w:tcMar/>
          </w:tcPr>
          <w:p w:rsidR="4E1AF780" w:rsidP="6ADC5E81" w:rsidRDefault="4E1AF780" w14:paraId="1E0D0D82" w14:textId="160404C6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Z</w:t>
            </w:r>
          </w:p>
        </w:tc>
        <w:tc>
          <w:tcPr>
            <w:tcW w:w="3249" w:type="dxa"/>
            <w:tcMar/>
          </w:tcPr>
          <w:p w:rsidR="4E1AF780" w:rsidP="6ADC5E81" w:rsidRDefault="4E1AF780" w14:paraId="6F50E974" w14:textId="456F1045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4</w:t>
            </w:r>
          </w:p>
        </w:tc>
      </w:tr>
      <w:tr w:rsidR="6ADC5E81" w:rsidTr="6ADC5E81" w14:paraId="024334B0">
        <w:tc>
          <w:tcPr>
            <w:tcW w:w="3249" w:type="dxa"/>
            <w:tcMar/>
          </w:tcPr>
          <w:p w:rsidR="4E1AF780" w:rsidP="6ADC5E81" w:rsidRDefault="4E1AF780" w14:paraId="2076291E" w14:textId="77758DA7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T</w:t>
            </w:r>
          </w:p>
        </w:tc>
        <w:tc>
          <w:tcPr>
            <w:tcW w:w="3249" w:type="dxa"/>
            <w:tcMar/>
          </w:tcPr>
          <w:p w:rsidR="4E1AF780" w:rsidP="6ADC5E81" w:rsidRDefault="4E1AF780" w14:paraId="2ECEA094" w14:textId="23199B21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Y</w:t>
            </w:r>
          </w:p>
        </w:tc>
        <w:tc>
          <w:tcPr>
            <w:tcW w:w="3249" w:type="dxa"/>
            <w:tcMar/>
          </w:tcPr>
          <w:p w:rsidR="4E1AF780" w:rsidP="6ADC5E81" w:rsidRDefault="4E1AF780" w14:paraId="7544BC6A" w14:textId="196F7102">
            <w:pPr>
              <w:pStyle w:val="Normal"/>
              <w:rPr>
                <w:rFonts w:ascii="Cambria" w:hAnsi="Cambria" w:cs="Times New Roman"/>
                <w:sz w:val="22"/>
                <w:szCs w:val="22"/>
              </w:rPr>
            </w:pPr>
            <w:r w:rsidRPr="6ADC5E81" w:rsidR="4E1AF780">
              <w:rPr>
                <w:rFonts w:ascii="Cambria" w:hAnsi="Cambria" w:cs="Times New Roman"/>
                <w:sz w:val="22"/>
                <w:szCs w:val="22"/>
              </w:rPr>
              <w:t>6</w:t>
            </w:r>
          </w:p>
        </w:tc>
      </w:tr>
    </w:tbl>
    <w:p w:rsidR="007137FF" w:rsidP="007137FF" w:rsidRDefault="007137FF" w14:paraId="0DA3A1E4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 w:rsidR="007137FF">
        <w:rPr>
          <w:rFonts w:ascii="Cambria" w:hAnsi="Cambria" w:cs="Times New Roman"/>
          <w:kern w:val="0"/>
          <w:sz w:val="22"/>
          <w:szCs w:val="22"/>
        </w:rPr>
        <w:t xml:space="preserve">    4.2_ [10] Mark the shortest path in the graph.</w:t>
      </w:r>
    </w:p>
    <w:p w:rsidR="063203F9" w:rsidP="6ADC5E81" w:rsidRDefault="063203F9" w14:paraId="39856B44" w14:textId="785D935A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="063203F9">
        <w:drawing>
          <wp:inline wp14:editId="4A886C4A" wp14:anchorId="3873C1F9">
            <wp:extent cx="4572000" cy="2457450"/>
            <wp:effectExtent l="0" t="0" r="0" b="0"/>
            <wp:docPr id="19422048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d89e94ea654320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17BCF" w:rsidR="007137FF" w:rsidP="007137FF" w:rsidRDefault="007137FF" w14:paraId="59864DF7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</w:p>
    <w:p w:rsidR="007137FF" w:rsidP="007137FF" w:rsidRDefault="007137FF" w14:paraId="1069E808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Q4B. [25] </w:t>
      </w:r>
      <w:r>
        <w:rPr>
          <w:rFonts w:ascii="Cambria" w:hAnsi="Cambria" w:cs="Times New Roman"/>
          <w:kern w:val="0"/>
          <w:sz w:val="22"/>
        </w:rPr>
        <w:t xml:space="preserve">Implementation in Python/Java.  Print the outcomes of 4.1).  </w:t>
      </w:r>
    </w:p>
    <w:p w:rsidR="007137FF" w:rsidP="007137FF" w:rsidRDefault="007137FF" w14:paraId="49F73294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Specify which algorithm you’ve applied.</w:t>
      </w:r>
    </w:p>
    <w:p w:rsidR="007137FF" w:rsidP="04D5909D" w:rsidRDefault="007137FF" w14:paraId="6F3B7707" w14:textId="25C2A255">
      <w:pPr>
        <w:spacing w:after="240" w:line="276" w:lineRule="auto"/>
        <w:rPr>
          <w:rFonts w:ascii="Cambria" w:hAnsi="Cambria" w:cs="Times New Roman"/>
          <w:b w:val="1"/>
          <w:bCs w:val="1"/>
          <w:color w:val="0000FF"/>
          <w:kern w:val="0"/>
          <w:sz w:val="22"/>
          <w:szCs w:val="22"/>
        </w:rPr>
      </w:pPr>
      <w:r w:rsidR="541008E6">
        <w:drawing>
          <wp:inline wp14:editId="31EDAF0D" wp14:anchorId="41DED488">
            <wp:extent cx="4572000" cy="1952625"/>
            <wp:effectExtent l="0" t="0" r="0" b="0"/>
            <wp:docPr id="5472779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5d7ed44e906469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A1449" w:rsidR="0040456F" w:rsidP="0064113D" w:rsidRDefault="00D874A2" w14:paraId="4F923E5B" w14:textId="581D1856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Pr="00BA1449" w:rsidR="00A27FD0">
        <w:rPr>
          <w:rFonts w:ascii="Cambria" w:hAnsi="Cambria" w:cs="Times New Roman"/>
          <w:b/>
          <w:color w:val="0000FF"/>
          <w:kern w:val="0"/>
          <w:sz w:val="22"/>
        </w:rPr>
        <w:t>5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Pr="00BA1449" w:rsidR="00A80955">
        <w:rPr>
          <w:rFonts w:ascii="Cambria" w:hAnsi="Cambria" w:cs="Times New Roman"/>
          <w:b/>
          <w:color w:val="0000FF"/>
          <w:kern w:val="0"/>
          <w:sz w:val="22"/>
        </w:rPr>
        <w:t xml:space="preserve"> </w:t>
      </w:r>
      <w:r w:rsidRPr="00BA1449" w:rsidR="0040456F">
        <w:rPr>
          <w:rFonts w:ascii="Cambria" w:hAnsi="Cambria" w:cs="Times New Roman"/>
          <w:color w:val="0000FF"/>
          <w:kern w:val="0"/>
          <w:sz w:val="22"/>
        </w:rPr>
        <w:t xml:space="preserve">In the given modified </w:t>
      </w:r>
      <w:r w:rsidRPr="00BA1449" w:rsidR="00A80955">
        <w:rPr>
          <w:rFonts w:ascii="Cambria" w:hAnsi="Cambria" w:cs="Times New Roman"/>
          <w:color w:val="0000FF"/>
          <w:kern w:val="0"/>
          <w:sz w:val="22"/>
        </w:rPr>
        <w:t xml:space="preserve">Directed Acyclic Graph (DAG) </w:t>
      </w:r>
      <w:r w:rsidRPr="00BA1449" w:rsidR="0040456F">
        <w:rPr>
          <w:rFonts w:ascii="Cambria" w:hAnsi="Cambria" w:cs="Times New Roman"/>
          <w:color w:val="0000FF"/>
          <w:kern w:val="0"/>
          <w:sz w:val="22"/>
        </w:rPr>
        <w:t>G2,</w:t>
      </w:r>
    </w:p>
    <w:p w:rsidR="0040456F" w:rsidP="0040456F" w:rsidRDefault="00716CAB" w14:paraId="386F00CD" w14:textId="77777777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 w:rsidR="00716CAB">
        <w:drawing>
          <wp:inline wp14:editId="22943AD1" wp14:anchorId="71DB6F13">
            <wp:extent cx="4415790" cy="2265680"/>
            <wp:effectExtent l="0" t="0" r="0" b="0"/>
            <wp:docPr id="860445097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13aa47728447c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415790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955" w:rsidP="00A80955" w:rsidRDefault="00924439" w14:paraId="157E86DA" w14:textId="77777777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>
        <w:rPr>
          <w:rFonts w:ascii="Cambria" w:hAnsi="Cambria" w:cs="Times New Roman"/>
          <w:b/>
          <w:kern w:val="0"/>
          <w:sz w:val="22"/>
        </w:rPr>
        <w:t>. [</w:t>
      </w:r>
      <w:r w:rsidR="0060256F">
        <w:rPr>
          <w:rFonts w:ascii="Cambria" w:hAnsi="Cambria" w:cs="Times New Roman"/>
          <w:b/>
          <w:kern w:val="0"/>
          <w:sz w:val="22"/>
        </w:rPr>
        <w:t>4</w:t>
      </w:r>
      <w:r w:rsidR="00A80955">
        <w:rPr>
          <w:rFonts w:ascii="Cambria" w:hAnsi="Cambria" w:cs="Times New Roman"/>
          <w:b/>
          <w:kern w:val="0"/>
          <w:sz w:val="22"/>
        </w:rPr>
        <w:t xml:space="preserve">0] </w:t>
      </w:r>
      <w:r w:rsidRPr="00A80955" w:rsidR="00A80955">
        <w:rPr>
          <w:rFonts w:ascii="Cambria" w:hAnsi="Cambria" w:cs="Times New Roman"/>
          <w:b/>
          <w:kern w:val="0"/>
          <w:sz w:val="22"/>
        </w:rPr>
        <w:t>Single Source Shortest Path in the DAG</w:t>
      </w:r>
    </w:p>
    <w:p w:rsidR="00A80955" w:rsidP="00A80955" w:rsidRDefault="00A80955" w14:paraId="32080C86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    </w:t>
      </w:r>
      <w:r w:rsidRPr="6ADC5E81" w:rsidR="00A27FD0">
        <w:rPr>
          <w:rFonts w:ascii="Cambria" w:hAnsi="Cambria" w:cs="Times New Roman"/>
          <w:kern w:val="0"/>
          <w:sz w:val="22"/>
          <w:szCs w:val="22"/>
        </w:rPr>
        <w:t>5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.1) </w:t>
      </w:r>
      <w:r w:rsidRPr="6ADC5E81" w:rsidR="006C7053">
        <w:rPr>
          <w:rFonts w:ascii="Cambria" w:hAnsi="Cambria" w:cs="Times New Roman"/>
          <w:kern w:val="0"/>
          <w:sz w:val="22"/>
          <w:szCs w:val="22"/>
        </w:rPr>
        <w:t>[1</w:t>
      </w:r>
      <w:r w:rsidRPr="6ADC5E81" w:rsidR="0060256F">
        <w:rPr>
          <w:rFonts w:ascii="Cambria" w:hAnsi="Cambria" w:cs="Times New Roman"/>
          <w:kern w:val="0"/>
          <w:sz w:val="22"/>
          <w:szCs w:val="22"/>
        </w:rPr>
        <w:t>5</w:t>
      </w:r>
      <w:r w:rsidRPr="6ADC5E81" w:rsidR="006C7053">
        <w:rPr>
          <w:rFonts w:ascii="Cambria" w:hAnsi="Cambria" w:cs="Times New Roman"/>
          <w:kern w:val="0"/>
          <w:sz w:val="22"/>
          <w:szCs w:val="22"/>
        </w:rPr>
        <w:t>] Sort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 the vertices in </w:t>
      </w:r>
      <w:r w:rsidRPr="6ADC5E81" w:rsidR="006C7053">
        <w:rPr>
          <w:rFonts w:ascii="Cambria" w:hAnsi="Cambria" w:cs="Times New Roman"/>
          <w:kern w:val="0"/>
          <w:sz w:val="22"/>
          <w:szCs w:val="22"/>
        </w:rPr>
        <w:t>the</w:t>
      </w:r>
      <w:r w:rsidRPr="6ADC5E81" w:rsidR="006C7053">
        <w:rPr>
          <w:rFonts w:ascii="Cambria" w:hAnsi="Cambria" w:cs="Times New Roman"/>
          <w:b w:val="1"/>
          <w:bCs w:val="1"/>
          <w:i w:val="1"/>
          <w:iCs w:val="1"/>
          <w:kern w:val="0"/>
          <w:sz w:val="22"/>
          <w:szCs w:val="22"/>
        </w:rPr>
        <w:t xml:space="preserve"> topological</w:t>
      </w:r>
      <w:r w:rsidRPr="6ADC5E81" w:rsidR="00A80955">
        <w:rPr>
          <w:rFonts w:ascii="Cambria" w:hAnsi="Cambria" w:cs="Times New Roman"/>
          <w:b w:val="1"/>
          <w:bCs w:val="1"/>
          <w:i w:val="1"/>
          <w:iCs w:val="1"/>
          <w:kern w:val="0"/>
          <w:sz w:val="22"/>
          <w:szCs w:val="22"/>
        </w:rPr>
        <w:t xml:space="preserve"> order 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starting from </w:t>
      </w:r>
      <w:r w:rsidRPr="6ADC5E81" w:rsidR="00A80955">
        <w:rPr>
          <w:rFonts w:ascii="Cambria" w:hAnsi="Cambria" w:cs="Times New Roman"/>
          <w:i w:val="1"/>
          <w:iCs w:val="1"/>
          <w:kern w:val="0"/>
          <w:sz w:val="22"/>
          <w:szCs w:val="22"/>
        </w:rPr>
        <w:t>q</w:t>
      </w:r>
      <w:r w:rsidRPr="6ADC5E81" w:rsidR="006C7053">
        <w:rPr>
          <w:rFonts w:ascii="Cambria" w:hAnsi="Cambria" w:cs="Times New Roman"/>
          <w:kern w:val="0"/>
          <w:sz w:val="22"/>
          <w:szCs w:val="22"/>
        </w:rPr>
        <w:t xml:space="preserve"> and give its list.</w:t>
      </w:r>
    </w:p>
    <w:p w:rsidR="52A3E96A" w:rsidP="6ADC5E81" w:rsidRDefault="52A3E96A" w14:paraId="2C840AE8" w14:textId="097AE3A3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52A3E96A">
        <w:rPr>
          <w:rFonts w:ascii="Cambria" w:hAnsi="Cambria" w:cs="Times New Roman"/>
          <w:sz w:val="22"/>
          <w:szCs w:val="22"/>
        </w:rPr>
        <w:t>Q T X S V W Z Y</w:t>
      </w:r>
    </w:p>
    <w:p w:rsidR="00A80955" w:rsidP="00A80955" w:rsidRDefault="00A27FD0" w14:paraId="79D53469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 w:rsidR="00A27FD0">
        <w:rPr>
          <w:rFonts w:ascii="Cambria" w:hAnsi="Cambria" w:cs="Times New Roman"/>
          <w:kern w:val="0"/>
          <w:sz w:val="22"/>
          <w:szCs w:val="22"/>
        </w:rPr>
        <w:t xml:space="preserve">    5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.2) </w:t>
      </w:r>
      <w:r w:rsidRPr="6ADC5E81" w:rsidR="006C7053">
        <w:rPr>
          <w:rFonts w:ascii="Cambria" w:hAnsi="Cambria" w:cs="Times New Roman"/>
          <w:kern w:val="0"/>
          <w:sz w:val="22"/>
          <w:szCs w:val="22"/>
        </w:rPr>
        <w:t xml:space="preserve">[10] 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>Redraw the graph by arranging the vertices in the sorted order.</w:t>
      </w:r>
    </w:p>
    <w:p w:rsidR="2BCDD10B" w:rsidP="6ADC5E81" w:rsidRDefault="2BCDD10B" w14:paraId="20B6BFA5" w14:textId="3E9886C5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="2BCDD10B">
        <w:drawing>
          <wp:inline wp14:editId="16B7A873" wp14:anchorId="716E9BD7">
            <wp:extent cx="4572000" cy="1685925"/>
            <wp:effectExtent l="0" t="0" r="0" b="0"/>
            <wp:docPr id="3688567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cee651df524826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4439" w:rsidP="00A80955" w:rsidRDefault="00A27FD0" w14:paraId="0348A825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5</w:t>
      </w:r>
      <w:r w:rsidR="00A80955">
        <w:rPr>
          <w:rFonts w:ascii="Cambria" w:hAnsi="Cambria" w:cs="Times New Roman"/>
          <w:kern w:val="0"/>
          <w:sz w:val="22"/>
        </w:rPr>
        <w:t xml:space="preserve">.3) </w:t>
      </w:r>
      <w:r w:rsidR="009D2A2D">
        <w:rPr>
          <w:rFonts w:ascii="Cambria" w:hAnsi="Cambria" w:cs="Times New Roman"/>
          <w:kern w:val="0"/>
          <w:sz w:val="22"/>
        </w:rPr>
        <w:t>[1</w:t>
      </w:r>
      <w:r w:rsidR="0060256F">
        <w:rPr>
          <w:rFonts w:ascii="Cambria" w:hAnsi="Cambria" w:cs="Times New Roman"/>
          <w:kern w:val="0"/>
          <w:sz w:val="22"/>
        </w:rPr>
        <w:t>5</w:t>
      </w:r>
      <w:r w:rsidR="009D2A2D">
        <w:rPr>
          <w:rFonts w:ascii="Cambria" w:hAnsi="Cambria" w:cs="Times New Roman"/>
          <w:kern w:val="0"/>
          <w:sz w:val="22"/>
        </w:rPr>
        <w:t xml:space="preserve">] </w:t>
      </w:r>
      <w:r w:rsidR="00A80955">
        <w:rPr>
          <w:rFonts w:ascii="Cambria" w:hAnsi="Cambria" w:cs="Times New Roman"/>
          <w:kern w:val="0"/>
          <w:sz w:val="22"/>
        </w:rPr>
        <w:t xml:space="preserve">Find the shortest path from a vertex </w:t>
      </w:r>
      <w:r w:rsidRPr="00A80955" w:rsidR="00A80955">
        <w:rPr>
          <w:rFonts w:ascii="Cambria" w:hAnsi="Cambria" w:cs="Times New Roman"/>
          <w:i/>
          <w:kern w:val="0"/>
          <w:sz w:val="22"/>
        </w:rPr>
        <w:t>q</w:t>
      </w:r>
      <w:r w:rsidR="00A80955">
        <w:rPr>
          <w:rFonts w:ascii="Cambria" w:hAnsi="Cambria" w:cs="Times New Roman"/>
          <w:kern w:val="0"/>
          <w:sz w:val="22"/>
        </w:rPr>
        <w:t xml:space="preserve"> to each vertex</w:t>
      </w:r>
      <w:r w:rsidRPr="00A80955" w:rsidR="00A80955">
        <w:rPr>
          <w:rFonts w:ascii="Cambria" w:hAnsi="Cambria" w:cs="Times New Roman"/>
          <w:kern w:val="0"/>
          <w:sz w:val="22"/>
        </w:rPr>
        <w:t xml:space="preserve">. You </w:t>
      </w:r>
      <w:proofErr w:type="gramStart"/>
      <w:r w:rsidRPr="00A80955" w:rsidR="00A80955">
        <w:rPr>
          <w:rFonts w:ascii="Cambria" w:hAnsi="Cambria" w:cs="Times New Roman"/>
          <w:kern w:val="0"/>
          <w:sz w:val="22"/>
        </w:rPr>
        <w:t>have to</w:t>
      </w:r>
      <w:proofErr w:type="gramEnd"/>
      <w:r w:rsidRPr="00A80955" w:rsidR="00A80955">
        <w:rPr>
          <w:rFonts w:ascii="Cambria" w:hAnsi="Cambria" w:cs="Times New Roman"/>
          <w:kern w:val="0"/>
          <w:sz w:val="22"/>
        </w:rPr>
        <w:t xml:space="preserve"> show the proper </w:t>
      </w:r>
    </w:p>
    <w:p w:rsidR="00A80955" w:rsidP="00F8554F" w:rsidRDefault="00A80955" w14:paraId="15673AA2" w14:textId="77777777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r w:rsidRPr="6ADC5E81" w:rsidR="00A80955">
        <w:rPr>
          <w:rFonts w:ascii="Cambria" w:hAnsi="Cambria" w:cs="Times New Roman"/>
          <w:kern w:val="0"/>
          <w:sz w:val="22"/>
          <w:szCs w:val="22"/>
        </w:rPr>
        <w:t>steps of edge relaxations, updating a key, D[</w:t>
      </w:r>
      <w:r w:rsidRPr="6ADC5E81" w:rsidR="00A80955">
        <w:rPr>
          <w:rFonts w:ascii="Cambria" w:hAnsi="Cambria" w:cs="Times New Roman"/>
          <w:i w:val="1"/>
          <w:iCs w:val="1"/>
          <w:kern w:val="0"/>
          <w:sz w:val="22"/>
          <w:szCs w:val="22"/>
        </w:rPr>
        <w:t>v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] of each vertex </w:t>
      </w:r>
      <w:r w:rsidRPr="6ADC5E81" w:rsidR="00A80955">
        <w:rPr>
          <w:rFonts w:ascii="Cambria" w:hAnsi="Cambria" w:cs="Times New Roman"/>
          <w:i w:val="1"/>
          <w:iCs w:val="1"/>
          <w:kern w:val="0"/>
          <w:sz w:val="22"/>
          <w:szCs w:val="22"/>
        </w:rPr>
        <w:t xml:space="preserve">v, v </w:t>
      </w:r>
      <w:r w:rsidRPr="6ADC5E81" w:rsidR="00A80955">
        <w:rPr>
          <w:rFonts w:ascii="Symbol" w:hAnsi="Symbol" w:eastAsia="Symbol" w:cs="Symbol"/>
          <w:kern w:val="0"/>
          <w:sz w:val="22"/>
          <w:szCs w:val="22"/>
        </w:rPr>
        <w:t>Î</w:t>
      </w:r>
      <w:r w:rsidRPr="6ADC5E81" w:rsidR="00A80955">
        <w:rPr>
          <w:rFonts w:ascii="Cambria" w:hAnsi="Cambria" w:cs="Times New Roman"/>
          <w:kern w:val="0"/>
          <w:sz w:val="22"/>
          <w:szCs w:val="22"/>
        </w:rPr>
        <w:t xml:space="preserve"> V(G2)</w:t>
      </w:r>
      <w:r w:rsidRPr="6ADC5E81" w:rsidR="00924439">
        <w:rPr>
          <w:rFonts w:ascii="Cambria" w:hAnsi="Cambria" w:cs="Times New Roman"/>
          <w:kern w:val="0"/>
          <w:sz w:val="22"/>
          <w:szCs w:val="22"/>
        </w:rPr>
        <w:t>.</w:t>
      </w:r>
    </w:p>
    <w:p w:rsidR="6ADC5E81" w:rsidP="6ADC5E81" w:rsidRDefault="6ADC5E81" w14:paraId="2A630B80" w14:textId="27724E0B">
      <w:pPr>
        <w:pStyle w:val="Normal"/>
        <w:spacing w:after="240" w:line="276" w:lineRule="auto"/>
        <w:ind w:firstLine="800"/>
        <w:rPr>
          <w:rFonts w:ascii="Cambria" w:hAnsi="Cambria" w:cs="Times New Roman"/>
          <w:sz w:val="22"/>
          <w:szCs w:val="22"/>
        </w:rPr>
      </w:pPr>
    </w:p>
    <w:p w:rsidR="001378BC" w:rsidP="001378BC" w:rsidRDefault="00F8554F" w14:paraId="34410C41" w14:textId="61B5D10D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lastRenderedPageBreak/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 w:rsidR="00970291">
        <w:rPr>
          <w:rFonts w:ascii="Cambria" w:hAnsi="Cambria" w:cs="Times New Roman"/>
          <w:b/>
          <w:kern w:val="0"/>
          <w:sz w:val="22"/>
        </w:rPr>
        <w:t>B. [25</w:t>
      </w:r>
      <w:r w:rsidR="007C3393">
        <w:rPr>
          <w:rFonts w:ascii="Cambria" w:hAnsi="Cambria" w:cs="Times New Roman"/>
          <w:b/>
          <w:kern w:val="0"/>
          <w:sz w:val="22"/>
        </w:rPr>
        <w:t>, optional</w:t>
      </w:r>
      <w:r w:rsidR="001378BC">
        <w:rPr>
          <w:rFonts w:ascii="Cambria" w:hAnsi="Cambria" w:cs="Times New Roman"/>
          <w:b/>
          <w:kern w:val="0"/>
          <w:sz w:val="22"/>
        </w:rPr>
        <w:t xml:space="preserve">] </w:t>
      </w:r>
      <w:r w:rsidR="005E3E46">
        <w:rPr>
          <w:rFonts w:ascii="Cambria" w:hAnsi="Cambria" w:cs="Times New Roman"/>
          <w:kern w:val="0"/>
          <w:sz w:val="22"/>
        </w:rPr>
        <w:t>Implementation in Python/Java</w:t>
      </w:r>
      <w:r w:rsidR="001378BC">
        <w:rPr>
          <w:rFonts w:ascii="Cambria" w:hAnsi="Cambria" w:cs="Times New Roman"/>
          <w:kern w:val="0"/>
          <w:sz w:val="22"/>
        </w:rPr>
        <w:t xml:space="preserve">.  Print the </w:t>
      </w:r>
      <w:r w:rsidR="00A27FD0">
        <w:rPr>
          <w:rFonts w:ascii="Cambria" w:hAnsi="Cambria" w:cs="Times New Roman"/>
          <w:kern w:val="0"/>
          <w:sz w:val="22"/>
        </w:rPr>
        <w:t>outcomes of 5</w:t>
      </w:r>
      <w:r w:rsidR="00924439">
        <w:rPr>
          <w:rFonts w:ascii="Cambria" w:hAnsi="Cambria" w:cs="Times New Roman"/>
          <w:kern w:val="0"/>
          <w:sz w:val="22"/>
        </w:rPr>
        <w:t xml:space="preserve">.1) and </w:t>
      </w:r>
      <w:r w:rsidR="00A27FD0">
        <w:rPr>
          <w:rFonts w:ascii="Cambria" w:hAnsi="Cambria" w:cs="Times New Roman"/>
          <w:kern w:val="0"/>
          <w:sz w:val="22"/>
        </w:rPr>
        <w:t>5</w:t>
      </w:r>
      <w:r w:rsidR="00924439">
        <w:rPr>
          <w:rFonts w:ascii="Cambria" w:hAnsi="Cambria" w:cs="Times New Roman"/>
          <w:kern w:val="0"/>
          <w:sz w:val="22"/>
        </w:rPr>
        <w:t xml:space="preserve">.3): the vertices in the topological order and the list of edges in the shortest path from </w:t>
      </w:r>
      <w:r w:rsidRPr="00924439" w:rsidR="00924439">
        <w:rPr>
          <w:rFonts w:ascii="Cambria" w:hAnsi="Cambria" w:cs="Times New Roman"/>
          <w:i/>
          <w:kern w:val="0"/>
          <w:sz w:val="22"/>
        </w:rPr>
        <w:t>q</w:t>
      </w:r>
      <w:r w:rsidR="00924439">
        <w:rPr>
          <w:rFonts w:ascii="Cambria" w:hAnsi="Cambria" w:cs="Times New Roman"/>
          <w:kern w:val="0"/>
          <w:sz w:val="22"/>
        </w:rPr>
        <w:t>, respectively.</w:t>
      </w:r>
    </w:p>
    <w:p w:rsidR="00716CAB" w:rsidP="04D5909D" w:rsidRDefault="00716CAB" w14:paraId="142A4680" w14:textId="48FB28B0">
      <w:pPr>
        <w:spacing w:after="240" w:line="276" w:lineRule="auto"/>
        <w:rPr>
          <w:rFonts w:ascii="Cambria" w:hAnsi="Cambria" w:cs="Times New Roman"/>
          <w:b w:val="1"/>
          <w:bCs w:val="1"/>
          <w:color w:val="0000FF"/>
          <w:kern w:val="0"/>
          <w:sz w:val="22"/>
          <w:szCs w:val="22"/>
        </w:rPr>
      </w:pPr>
      <w:r w:rsidR="72AE4413">
        <w:drawing>
          <wp:inline wp14:editId="65E4939D" wp14:anchorId="75D5F60F">
            <wp:extent cx="4572000" cy="2047875"/>
            <wp:effectExtent l="0" t="0" r="0" b="0"/>
            <wp:docPr id="8496040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dfb8c5969ea44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A1449" w:rsidR="00D82A93" w:rsidP="001378BC" w:rsidRDefault="00575E38" w14:paraId="3E7FFB52" w14:textId="2A0EC863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bookmarkStart w:name="_GoBack" w:id="0"/>
      <w:bookmarkEnd w:id="0"/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Pr="00BA1449" w:rsidR="005449BF">
        <w:rPr>
          <w:rFonts w:ascii="Cambria" w:hAnsi="Cambria" w:cs="Times New Roman"/>
          <w:b/>
          <w:color w:val="0000FF"/>
          <w:kern w:val="0"/>
          <w:sz w:val="22"/>
        </w:rPr>
        <w:t>6</w:t>
      </w:r>
      <w:r w:rsidRPr="00BA1449" w:rsidR="00D82A93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Pr="00BA1449" w:rsidR="00D82A93">
        <w:rPr>
          <w:rFonts w:ascii="Cambria" w:hAnsi="Cambria" w:cs="Times New Roman"/>
          <w:color w:val="0000FF"/>
          <w:kern w:val="0"/>
          <w:sz w:val="22"/>
        </w:rPr>
        <w:t xml:space="preserve"> In the given undirected graph G3 below:</w:t>
      </w:r>
    </w:p>
    <w:p w:rsidR="00D82A93" w:rsidP="00D82A93" w:rsidRDefault="00716CAB" w14:paraId="4ED94D3C" w14:textId="77777777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 w:rsidR="00716CAB">
        <w:drawing>
          <wp:inline wp14:editId="6DE52FA6" wp14:anchorId="0A410EF6">
            <wp:extent cx="3937635" cy="2784475"/>
            <wp:effectExtent l="0" t="0" r="0" b="0"/>
            <wp:docPr id="158703248" name="" title=""/>
            <wp:cNvGraphicFramePr>
              <a:graphicFrameLocks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fc6a5fd689432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937635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0D66" w:rsidP="00F24039" w:rsidRDefault="00E40D66" w14:paraId="0174C57A" w14:textId="77777777">
      <w:pPr>
        <w:spacing w:line="276" w:lineRule="auto"/>
        <w:rPr>
          <w:rFonts w:ascii="Cambria" w:hAnsi="Cambria" w:cs="Times New Roman"/>
          <w:sz w:val="22"/>
        </w:rPr>
      </w:pPr>
      <w:r w:rsidRPr="00417BCF">
        <w:rPr>
          <w:rFonts w:ascii="Cambria" w:hAnsi="Cambria" w:cs="Times New Roman"/>
          <w:sz w:val="22"/>
        </w:rPr>
        <w:tab/>
      </w:r>
      <w:r w:rsidRPr="00417BCF">
        <w:rPr>
          <w:rFonts w:ascii="Cambria" w:hAnsi="Cambria" w:cs="Times New Roman"/>
          <w:sz w:val="22"/>
        </w:rPr>
        <w:tab/>
      </w:r>
    </w:p>
    <w:p w:rsidR="00D874A2" w:rsidP="00D874A2" w:rsidRDefault="00D874A2" w14:paraId="77C88227" w14:textId="77777777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5449BF">
        <w:rPr>
          <w:rFonts w:ascii="Cambria" w:hAnsi="Cambria" w:cs="Times New Roman"/>
          <w:b/>
          <w:kern w:val="0"/>
          <w:sz w:val="22"/>
        </w:rPr>
        <w:t>6</w:t>
      </w:r>
      <w:r w:rsidRPr="00417BCF">
        <w:rPr>
          <w:rFonts w:ascii="Cambria" w:hAnsi="Cambria" w:cs="Times New Roman"/>
          <w:b/>
          <w:kern w:val="0"/>
          <w:sz w:val="22"/>
        </w:rPr>
        <w:t xml:space="preserve">. </w:t>
      </w:r>
      <w:r w:rsidR="0060256F">
        <w:rPr>
          <w:rFonts w:ascii="Cambria" w:hAnsi="Cambria" w:cs="Times New Roman"/>
          <w:b/>
          <w:kern w:val="0"/>
          <w:sz w:val="22"/>
        </w:rPr>
        <w:t>[3</w:t>
      </w:r>
      <w:r w:rsidRPr="00417BCF">
        <w:rPr>
          <w:rFonts w:ascii="Cambria" w:hAnsi="Cambria" w:cs="Times New Roman"/>
          <w:b/>
          <w:kern w:val="0"/>
          <w:sz w:val="22"/>
        </w:rPr>
        <w:t>0] Minimum Spanning Tree</w:t>
      </w:r>
    </w:p>
    <w:p w:rsidR="00CD602D" w:rsidP="00CD602D" w:rsidRDefault="00CD602D" w14:paraId="62361225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  </w:t>
      </w:r>
      <w:r>
        <w:rPr>
          <w:rFonts w:ascii="Cambria" w:hAnsi="Cambria" w:cs="Times New Roman"/>
          <w:kern w:val="0"/>
          <w:sz w:val="22"/>
        </w:rPr>
        <w:t>EITHER</w:t>
      </w:r>
      <w:r w:rsidR="00817413">
        <w:rPr>
          <w:rFonts w:ascii="Cambria" w:hAnsi="Cambria" w:cs="Times New Roman"/>
          <w:kern w:val="0"/>
          <w:sz w:val="22"/>
        </w:rPr>
        <w:t xml:space="preserve"> by applying</w:t>
      </w:r>
      <w:r w:rsidRPr="00417BCF" w:rsidR="00817413">
        <w:rPr>
          <w:rFonts w:ascii="Cambria" w:hAnsi="Cambria" w:cs="Times New Roman"/>
          <w:kern w:val="0"/>
          <w:sz w:val="22"/>
        </w:rPr>
        <w:t xml:space="preserve"> </w:t>
      </w:r>
      <w:r w:rsidRPr="00417BCF" w:rsidR="00817413">
        <w:rPr>
          <w:rFonts w:ascii="Cambria" w:hAnsi="Cambria" w:cs="Times New Roman"/>
          <w:i/>
          <w:kern w:val="0"/>
          <w:sz w:val="22"/>
        </w:rPr>
        <w:t>Prim</w:t>
      </w:r>
      <w:r w:rsidR="00817413">
        <w:rPr>
          <w:rFonts w:ascii="Cambria" w:hAnsi="Cambria" w:cs="Times New Roman"/>
          <w:kern w:val="0"/>
          <w:sz w:val="22"/>
        </w:rPr>
        <w:t>’s algorithm</w:t>
      </w:r>
    </w:p>
    <w:p w:rsidR="00817413" w:rsidP="00CD602D" w:rsidRDefault="00817413" w14:paraId="4F63041C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     by applying Kruskal’s algorithm </w:t>
      </w:r>
    </w:p>
    <w:p w:rsidR="00817413" w:rsidP="00817413" w:rsidRDefault="00817413" w14:paraId="24A18AE1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r w:rsidRPr="00417BCF">
        <w:rPr>
          <w:rFonts w:ascii="Cambria" w:hAnsi="Cambria" w:cs="Times New Roman"/>
          <w:kern w:val="0"/>
          <w:sz w:val="22"/>
        </w:rPr>
        <w:t xml:space="preserve">find the </w:t>
      </w:r>
      <w:r>
        <w:rPr>
          <w:rFonts w:ascii="Cambria" w:hAnsi="Cambria" w:cs="Times New Roman"/>
          <w:kern w:val="0"/>
          <w:sz w:val="22"/>
        </w:rPr>
        <w:t>Minimum Spanning Tree (MST) of G3.</w:t>
      </w:r>
    </w:p>
    <w:p w:rsidR="00817413" w:rsidP="00817413" w:rsidRDefault="00817413" w14:paraId="64599202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CD602D" w:rsidP="00CD602D" w:rsidRDefault="00CD602D" w14:paraId="5B434060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 w:rsidR="00CD602D">
        <w:rPr>
          <w:rFonts w:ascii="Cambria" w:hAnsi="Cambria" w:cs="Times New Roman"/>
          <w:kern w:val="0"/>
          <w:sz w:val="22"/>
          <w:szCs w:val="22"/>
        </w:rPr>
        <w:t xml:space="preserve">    6.1)</w:t>
      </w:r>
      <w:r w:rsidRPr="6ADC5E81" w:rsidR="00CD602D">
        <w:rPr>
          <w:rFonts w:ascii="Cambria" w:hAnsi="Cambria" w:cs="Times New Roman"/>
          <w:kern w:val="0"/>
          <w:sz w:val="22"/>
          <w:szCs w:val="22"/>
        </w:rPr>
        <w:t xml:space="preserve"> </w:t>
      </w:r>
      <w:r w:rsidRPr="6ADC5E81" w:rsidR="0060256F">
        <w:rPr>
          <w:rFonts w:ascii="Cambria" w:hAnsi="Cambria" w:cs="Times New Roman"/>
          <w:kern w:val="0"/>
          <w:sz w:val="22"/>
          <w:szCs w:val="22"/>
        </w:rPr>
        <w:t>[2</w:t>
      </w:r>
      <w:r w:rsidRPr="6ADC5E81" w:rsidR="00CD602D">
        <w:rPr>
          <w:rFonts w:ascii="Cambria" w:hAnsi="Cambria" w:cs="Times New Roman"/>
          <w:kern w:val="0"/>
          <w:sz w:val="22"/>
          <w:szCs w:val="22"/>
        </w:rPr>
        <w:t>0] List the edges in the MST.</w:t>
      </w:r>
    </w:p>
    <w:p w:rsidR="45F07DCB" w:rsidP="6ADC5E81" w:rsidRDefault="45F07DCB" w14:paraId="68F5E648" w14:textId="20B6ABF8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>(A, B</w:t>
      </w:r>
      <w:proofErr w:type="gramStart"/>
      <w:r w:rsidRPr="6ADC5E81" w:rsidR="45F07DCB">
        <w:rPr>
          <w:rFonts w:ascii="Cambria" w:hAnsi="Cambria" w:cs="Times New Roman"/>
          <w:sz w:val="22"/>
          <w:szCs w:val="22"/>
        </w:rPr>
        <w:t>) :</w:t>
      </w:r>
      <w:proofErr w:type="gramEnd"/>
      <w:r w:rsidRPr="6ADC5E81" w:rsidR="45F07DCB">
        <w:rPr>
          <w:rFonts w:ascii="Cambria" w:hAnsi="Cambria" w:cs="Times New Roman"/>
          <w:sz w:val="22"/>
          <w:szCs w:val="22"/>
        </w:rPr>
        <w:t xml:space="preserve"> 4 </w:t>
      </w:r>
    </w:p>
    <w:p w:rsidR="45F07DCB" w:rsidP="6ADC5E81" w:rsidRDefault="45F07DCB" w14:paraId="6FA06AAD" w14:textId="129CAFC6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 xml:space="preserve">(F, C) : 3 </w:t>
      </w:r>
    </w:p>
    <w:p w:rsidR="45F07DCB" w:rsidP="6ADC5E81" w:rsidRDefault="45F07DCB" w14:paraId="4A1942D2" w14:textId="51974624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 xml:space="preserve">(B, D) : 6 </w:t>
      </w:r>
    </w:p>
    <w:p w:rsidR="45F07DCB" w:rsidP="6ADC5E81" w:rsidRDefault="45F07DCB" w14:paraId="1D0C1B7A" w14:textId="6DBA8031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 xml:space="preserve">(F. E) : 5 </w:t>
      </w:r>
    </w:p>
    <w:p w:rsidR="45F07DCB" w:rsidP="6ADC5E81" w:rsidRDefault="45F07DCB" w14:paraId="303888A5" w14:textId="7F0E179F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>(I, F) : 6</w:t>
      </w:r>
    </w:p>
    <w:p w:rsidR="45F07DCB" w:rsidP="6ADC5E81" w:rsidRDefault="45F07DCB" w14:paraId="75857467" w14:textId="7F354222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>(D, H) : 7</w:t>
      </w:r>
    </w:p>
    <w:p w:rsidR="45F07DCB" w:rsidP="6ADC5E81" w:rsidRDefault="45F07DCB" w14:paraId="25BEC69B" w14:textId="50D431DA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 xml:space="preserve">(D, I) : 4 </w:t>
      </w:r>
    </w:p>
    <w:p w:rsidR="45F07DCB" w:rsidP="6ADC5E81" w:rsidRDefault="45F07DCB" w14:paraId="3393938E" w14:textId="4F1FAB1A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 xml:space="preserve">(I, J) : 2 </w:t>
      </w:r>
    </w:p>
    <w:p w:rsidR="45F07DCB" w:rsidP="6ADC5E81" w:rsidRDefault="45F07DCB" w14:paraId="476DAB03" w14:textId="5EEFC680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Pr="6ADC5E81" w:rsidR="45F07DCB">
        <w:rPr>
          <w:rFonts w:ascii="Cambria" w:hAnsi="Cambria" w:cs="Times New Roman"/>
          <w:sz w:val="22"/>
          <w:szCs w:val="22"/>
        </w:rPr>
        <w:t>(I, K) : 9</w:t>
      </w:r>
    </w:p>
    <w:p w:rsidR="00CD602D" w:rsidP="00CD602D" w:rsidRDefault="00817413" w14:paraId="3E09810F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 w:rsidRPr="6ADC5E81" w:rsidR="00817413">
        <w:rPr>
          <w:rFonts w:ascii="Cambria" w:hAnsi="Cambria" w:cs="Times New Roman"/>
          <w:kern w:val="0"/>
          <w:sz w:val="22"/>
          <w:szCs w:val="22"/>
        </w:rPr>
        <w:t xml:space="preserve">    6.2)</w:t>
      </w:r>
      <w:r w:rsidRPr="6ADC5E81" w:rsidR="00CD602D">
        <w:rPr>
          <w:rFonts w:ascii="Cambria" w:hAnsi="Cambria" w:cs="Times New Roman"/>
          <w:kern w:val="0"/>
          <w:sz w:val="22"/>
          <w:szCs w:val="22"/>
        </w:rPr>
        <w:t xml:space="preserve"> [10] Mark the edges of the MST in the graph.</w:t>
      </w:r>
    </w:p>
    <w:p w:rsidR="3520A6F5" w:rsidP="6ADC5E81" w:rsidRDefault="3520A6F5" w14:paraId="0BB8516C" w14:textId="202EC16C">
      <w:pPr>
        <w:pStyle w:val="Normal"/>
        <w:spacing w:line="276" w:lineRule="auto"/>
        <w:rPr>
          <w:rFonts w:ascii="Cambria" w:hAnsi="Cambria" w:cs="Times New Roman"/>
          <w:sz w:val="22"/>
          <w:szCs w:val="22"/>
        </w:rPr>
      </w:pPr>
      <w:r w:rsidR="3520A6F5">
        <w:drawing>
          <wp:inline wp14:editId="7BFE9F42" wp14:anchorId="1A472281">
            <wp:extent cx="3238500" cy="2307431"/>
            <wp:effectExtent l="0" t="0" r="0" b="0"/>
            <wp:docPr id="6695211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e45bec1cd148c6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238500" cy="2307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D602D" w:rsidR="00CD602D" w:rsidP="00817413" w:rsidRDefault="00CD602D" w14:paraId="0DA902A8" w14:textId="7777777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</w:t>
      </w:r>
    </w:p>
    <w:p w:rsidR="00817413" w:rsidP="00817413" w:rsidRDefault="00CD602D" w14:paraId="27D79138" w14:textId="5B91308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817413">
        <w:rPr>
          <w:rFonts w:ascii="Cambria" w:hAnsi="Cambria" w:cs="Times New Roman"/>
          <w:b/>
          <w:kern w:val="0"/>
          <w:sz w:val="22"/>
        </w:rPr>
        <w:t>6</w:t>
      </w:r>
      <w:r w:rsidR="00970291">
        <w:rPr>
          <w:rFonts w:ascii="Cambria" w:hAnsi="Cambria" w:cs="Times New Roman"/>
          <w:b/>
          <w:kern w:val="0"/>
          <w:sz w:val="22"/>
        </w:rPr>
        <w:t>B. [25</w:t>
      </w:r>
      <w:r>
        <w:rPr>
          <w:rFonts w:ascii="Cambria" w:hAnsi="Cambria" w:cs="Times New Roman"/>
          <w:b/>
          <w:kern w:val="0"/>
          <w:sz w:val="22"/>
        </w:rPr>
        <w:t xml:space="preserve">] </w:t>
      </w:r>
      <w:r w:rsidR="005E3E46">
        <w:rPr>
          <w:rFonts w:ascii="Cambria" w:hAnsi="Cambria" w:cs="Times New Roman"/>
          <w:kern w:val="0"/>
          <w:sz w:val="22"/>
        </w:rPr>
        <w:t>Implementation in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5E3E46">
        <w:rPr>
          <w:rFonts w:ascii="Cambria" w:hAnsi="Cambria" w:cs="Times New Roman"/>
          <w:kern w:val="0"/>
          <w:sz w:val="22"/>
        </w:rPr>
        <w:t>Python/</w:t>
      </w:r>
      <w:r>
        <w:rPr>
          <w:rFonts w:ascii="Cambria" w:hAnsi="Cambria" w:cs="Times New Roman"/>
          <w:kern w:val="0"/>
          <w:sz w:val="22"/>
        </w:rPr>
        <w:t xml:space="preserve">Java.  Print the outcomes of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1) or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2).  </w:t>
      </w:r>
    </w:p>
    <w:p w:rsidRPr="00CD602D" w:rsidR="00D874A2" w:rsidP="00817413" w:rsidRDefault="00817413" w14:paraId="13EACEF0" w14:textId="77777777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</w:t>
      </w:r>
      <w:r w:rsidR="00CD602D">
        <w:rPr>
          <w:rFonts w:ascii="Cambria" w:hAnsi="Cambria" w:cs="Times New Roman"/>
          <w:kern w:val="0"/>
          <w:sz w:val="22"/>
        </w:rPr>
        <w:t>Specify which algorithm you’ve applied.</w:t>
      </w:r>
      <w:r w:rsidRPr="00417BCF" w:rsidR="00D874A2">
        <w:rPr>
          <w:rFonts w:ascii="Cambria" w:hAnsi="Cambria" w:cs="Times New Roman"/>
          <w:b/>
          <w:kern w:val="0"/>
          <w:sz w:val="22"/>
        </w:rPr>
        <w:t xml:space="preserve">  </w:t>
      </w:r>
    </w:p>
    <w:p w:rsidRPr="0064113D" w:rsidR="00D874A2" w:rsidP="04D5909D" w:rsidRDefault="00D874A2" w14:paraId="32118C81" w14:textId="71543E74">
      <w:pPr>
        <w:spacing w:line="276" w:lineRule="auto"/>
        <w:rPr>
          <w:rFonts w:ascii="Times New Roman" w:hAnsi="Times New Roman" w:cs="Times New Roman"/>
          <w:sz w:val="22"/>
          <w:szCs w:val="22"/>
        </w:rPr>
      </w:pPr>
      <w:r w:rsidR="3C46405A">
        <w:drawing>
          <wp:inline wp14:editId="34354D98" wp14:anchorId="7497C5C1">
            <wp:extent cx="4572000" cy="1009650"/>
            <wp:effectExtent l="0" t="0" r="0" b="0"/>
            <wp:docPr id="3688122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59e91ca5da48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64113D" w:rsidR="00D874A2" w:rsidSect="00F43DF7">
      <w:pgSz w:w="11906" w:h="16838" w:orient="portrait"/>
      <w:pgMar w:top="1440" w:right="936" w:bottom="1440" w:left="1224" w:header="850" w:footer="99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2FDF" w:rsidP="00AB7515" w:rsidRDefault="00CA2FDF" w14:paraId="08FE7AC3" w14:textId="77777777">
      <w:r>
        <w:separator/>
      </w:r>
    </w:p>
  </w:endnote>
  <w:endnote w:type="continuationSeparator" w:id="0">
    <w:p w:rsidR="00CA2FDF" w:rsidP="00AB7515" w:rsidRDefault="00CA2FDF" w14:paraId="28D6B41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2FDF" w:rsidP="00AB7515" w:rsidRDefault="00CA2FDF" w14:paraId="3FA93A45" w14:textId="77777777">
      <w:r>
        <w:separator/>
      </w:r>
    </w:p>
  </w:footnote>
  <w:footnote w:type="continuationSeparator" w:id="0">
    <w:p w:rsidR="00CA2FDF" w:rsidP="00AB7515" w:rsidRDefault="00CA2FDF" w14:paraId="1658455A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6911A1"/>
    <w:multiLevelType w:val="hybridMultilevel"/>
    <w:tmpl w:val="7F58E96C"/>
    <w:lvl w:ilvl="0" w:tplc="C464D6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43509"/>
    <w:multiLevelType w:val="hybridMultilevel"/>
    <w:tmpl w:val="BC1ACA42"/>
    <w:lvl w:ilvl="0" w:tplc="C1A67DF8">
      <w:start w:val="1"/>
      <w:numFmt w:val="decimal"/>
      <w:lvlText w:val="(%1)"/>
      <w:lvlJc w:val="left"/>
      <w:pPr>
        <w:ind w:left="800" w:hanging="360"/>
      </w:pPr>
      <w:rPr>
        <w:rFonts w:ascii="Times New Roman" w:hAnsi="Times New Roman" w:cs="Times New Roman" w:eastAsiaTheme="minorEastAsia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" w15:restartNumberingAfterBreak="0">
    <w:nsid w:val="6CBE13B4"/>
    <w:multiLevelType w:val="hybridMultilevel"/>
    <w:tmpl w:val="EFF2A4FA"/>
    <w:lvl w:ilvl="0" w:tplc="DE10C2A0">
      <w:start w:val="1"/>
      <w:numFmt w:val="decimal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3" w15:restartNumberingAfterBreak="0">
    <w:nsid w:val="6F490EFF"/>
    <w:multiLevelType w:val="multilevel"/>
    <w:tmpl w:val="F35EF446"/>
    <w:lvl w:ilvl="0">
      <w:start w:val="5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val="bestFit" w:percent="116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cSBpYmlhbGxgYGpko6SsGpxcWZ+XkgBea1AASNWHssAAAA"/>
  </w:docVars>
  <w:rsids>
    <w:rsidRoot w:val="00551132"/>
    <w:rsid w:val="0001110F"/>
    <w:rsid w:val="000176A8"/>
    <w:rsid w:val="000A0227"/>
    <w:rsid w:val="00113D68"/>
    <w:rsid w:val="00136129"/>
    <w:rsid w:val="0013639B"/>
    <w:rsid w:val="001378BC"/>
    <w:rsid w:val="001B0D4B"/>
    <w:rsid w:val="00246E8A"/>
    <w:rsid w:val="00277A24"/>
    <w:rsid w:val="002D20E4"/>
    <w:rsid w:val="003564EB"/>
    <w:rsid w:val="00383752"/>
    <w:rsid w:val="003D45CF"/>
    <w:rsid w:val="0040456F"/>
    <w:rsid w:val="00417BCF"/>
    <w:rsid w:val="004525BC"/>
    <w:rsid w:val="00472BD3"/>
    <w:rsid w:val="004B4E5A"/>
    <w:rsid w:val="004F7A71"/>
    <w:rsid w:val="00502970"/>
    <w:rsid w:val="0052650B"/>
    <w:rsid w:val="005449BF"/>
    <w:rsid w:val="00551132"/>
    <w:rsid w:val="00551EA7"/>
    <w:rsid w:val="00575D53"/>
    <w:rsid w:val="00575E38"/>
    <w:rsid w:val="005B6A8E"/>
    <w:rsid w:val="005D4DF1"/>
    <w:rsid w:val="005E3E46"/>
    <w:rsid w:val="005F6996"/>
    <w:rsid w:val="0060256F"/>
    <w:rsid w:val="00612D17"/>
    <w:rsid w:val="0064113D"/>
    <w:rsid w:val="006934EA"/>
    <w:rsid w:val="006A5EF5"/>
    <w:rsid w:val="006C7053"/>
    <w:rsid w:val="006D0A26"/>
    <w:rsid w:val="006D161A"/>
    <w:rsid w:val="006D7A77"/>
    <w:rsid w:val="006E773B"/>
    <w:rsid w:val="007137FF"/>
    <w:rsid w:val="00716CAB"/>
    <w:rsid w:val="00774169"/>
    <w:rsid w:val="007C3393"/>
    <w:rsid w:val="007E1037"/>
    <w:rsid w:val="007F6224"/>
    <w:rsid w:val="00817413"/>
    <w:rsid w:val="00821C8E"/>
    <w:rsid w:val="00830A67"/>
    <w:rsid w:val="0083608B"/>
    <w:rsid w:val="008768FB"/>
    <w:rsid w:val="008A5C01"/>
    <w:rsid w:val="008E0312"/>
    <w:rsid w:val="009123CA"/>
    <w:rsid w:val="00924439"/>
    <w:rsid w:val="00966899"/>
    <w:rsid w:val="00970291"/>
    <w:rsid w:val="0097445C"/>
    <w:rsid w:val="00990B84"/>
    <w:rsid w:val="009B2F74"/>
    <w:rsid w:val="009D2A2D"/>
    <w:rsid w:val="009F1968"/>
    <w:rsid w:val="00A2405E"/>
    <w:rsid w:val="00A27048"/>
    <w:rsid w:val="00A27FD0"/>
    <w:rsid w:val="00A47DA0"/>
    <w:rsid w:val="00A54E96"/>
    <w:rsid w:val="00A67DF6"/>
    <w:rsid w:val="00A80955"/>
    <w:rsid w:val="00A927F3"/>
    <w:rsid w:val="00AB7515"/>
    <w:rsid w:val="00AD2889"/>
    <w:rsid w:val="00B355FF"/>
    <w:rsid w:val="00B4165B"/>
    <w:rsid w:val="00B43067"/>
    <w:rsid w:val="00BA04AD"/>
    <w:rsid w:val="00BA1449"/>
    <w:rsid w:val="00BB5053"/>
    <w:rsid w:val="00C36FDD"/>
    <w:rsid w:val="00C73D80"/>
    <w:rsid w:val="00C97C53"/>
    <w:rsid w:val="00CA2FDF"/>
    <w:rsid w:val="00CD00DC"/>
    <w:rsid w:val="00CD602D"/>
    <w:rsid w:val="00D04BED"/>
    <w:rsid w:val="00D247AA"/>
    <w:rsid w:val="00D37D5F"/>
    <w:rsid w:val="00D606E5"/>
    <w:rsid w:val="00D82257"/>
    <w:rsid w:val="00D82A93"/>
    <w:rsid w:val="00D874A2"/>
    <w:rsid w:val="00D90D80"/>
    <w:rsid w:val="00DB11B8"/>
    <w:rsid w:val="00DB484D"/>
    <w:rsid w:val="00DD4B19"/>
    <w:rsid w:val="00E40D66"/>
    <w:rsid w:val="00E86135"/>
    <w:rsid w:val="00EA1F58"/>
    <w:rsid w:val="00F24039"/>
    <w:rsid w:val="00F35D96"/>
    <w:rsid w:val="00F43DF7"/>
    <w:rsid w:val="00F763A7"/>
    <w:rsid w:val="00F8554F"/>
    <w:rsid w:val="00FB3951"/>
    <w:rsid w:val="00FE42F9"/>
    <w:rsid w:val="01D566CB"/>
    <w:rsid w:val="02EBFF4B"/>
    <w:rsid w:val="04991375"/>
    <w:rsid w:val="04D5909D"/>
    <w:rsid w:val="05A3736A"/>
    <w:rsid w:val="06076157"/>
    <w:rsid w:val="0631BC09"/>
    <w:rsid w:val="063203F9"/>
    <w:rsid w:val="0679B02D"/>
    <w:rsid w:val="09F47448"/>
    <w:rsid w:val="0C178D22"/>
    <w:rsid w:val="0C1807CA"/>
    <w:rsid w:val="0D2EA386"/>
    <w:rsid w:val="1CBFCEE2"/>
    <w:rsid w:val="1D1CDFA7"/>
    <w:rsid w:val="1F1F03C8"/>
    <w:rsid w:val="1F6F78CE"/>
    <w:rsid w:val="212A6D5D"/>
    <w:rsid w:val="225CA85A"/>
    <w:rsid w:val="26BA7EC0"/>
    <w:rsid w:val="2826594F"/>
    <w:rsid w:val="2963B894"/>
    <w:rsid w:val="2A7EE963"/>
    <w:rsid w:val="2BCDD10B"/>
    <w:rsid w:val="344210B0"/>
    <w:rsid w:val="3520A6F5"/>
    <w:rsid w:val="352E76D7"/>
    <w:rsid w:val="356D89F8"/>
    <w:rsid w:val="374556E8"/>
    <w:rsid w:val="37B96617"/>
    <w:rsid w:val="3B0119DA"/>
    <w:rsid w:val="3B7BDAAB"/>
    <w:rsid w:val="3BC21D17"/>
    <w:rsid w:val="3C46405A"/>
    <w:rsid w:val="3E5DAA18"/>
    <w:rsid w:val="42697AFB"/>
    <w:rsid w:val="45F07DCB"/>
    <w:rsid w:val="48F349DF"/>
    <w:rsid w:val="4A3F283D"/>
    <w:rsid w:val="4B13E3AE"/>
    <w:rsid w:val="4DB11EE1"/>
    <w:rsid w:val="4E1AF780"/>
    <w:rsid w:val="503E3FD5"/>
    <w:rsid w:val="50A3B827"/>
    <w:rsid w:val="52A3E96A"/>
    <w:rsid w:val="52E34260"/>
    <w:rsid w:val="541008E6"/>
    <w:rsid w:val="54F67E52"/>
    <w:rsid w:val="555F20B3"/>
    <w:rsid w:val="58D70ECA"/>
    <w:rsid w:val="5A9B6EEB"/>
    <w:rsid w:val="5E8D9690"/>
    <w:rsid w:val="5F6D9AE0"/>
    <w:rsid w:val="606B9875"/>
    <w:rsid w:val="6507A67B"/>
    <w:rsid w:val="67FF2600"/>
    <w:rsid w:val="690DE3E5"/>
    <w:rsid w:val="69EF398B"/>
    <w:rsid w:val="6ADC5E81"/>
    <w:rsid w:val="6CE30DD5"/>
    <w:rsid w:val="6D214756"/>
    <w:rsid w:val="72AE4413"/>
    <w:rsid w:val="72F39113"/>
    <w:rsid w:val="74CAE508"/>
    <w:rsid w:val="78587F0D"/>
    <w:rsid w:val="78B83478"/>
    <w:rsid w:val="7AC19CF4"/>
    <w:rsid w:val="7C1649F4"/>
    <w:rsid w:val="7F64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9B346B"/>
  <w15:docId w15:val="{8CF56D4B-F5B8-409B-B245-3D96B75C1E0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F1968"/>
    <w:pPr>
      <w:widowControl w:val="0"/>
      <w:wordWrap w:val="0"/>
      <w:autoSpaceDE w:val="0"/>
      <w:autoSpaceDN w:val="0"/>
      <w:jc w:val="both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BED"/>
    <w:rPr>
      <w:rFonts w:asciiTheme="majorHAnsi" w:hAnsiTheme="majorHAnsi" w:eastAsiaTheme="majorEastAsia" w:cstheme="majorBid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04BED"/>
    <w:rPr>
      <w:rFonts w:asciiTheme="majorHAnsi" w:hAnsiTheme="majorHAnsi" w:eastAsiaTheme="majorEastAsia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AB7515"/>
  </w:style>
  <w:style w:type="paragraph" w:styleId="Footer">
    <w:name w:val="footer"/>
    <w:basedOn w:val="Normal"/>
    <w:link w:val="Foot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AB7515"/>
  </w:style>
  <w:style w:type="paragraph" w:styleId="ListParagraph">
    <w:name w:val="List Paragraph"/>
    <w:basedOn w:val="Normal"/>
    <w:uiPriority w:val="34"/>
    <w:qFormat/>
    <w:rsid w:val="006E773B"/>
    <w:pPr>
      <w:ind w:left="720"/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image" Target="/media/image7.png" Id="Rae6356b48e7d4bef" /><Relationship Type="http://schemas.openxmlformats.org/officeDocument/2006/relationships/image" Target="/media/image8.jpg" Id="Re8d4af82000b4ecd" /><Relationship Type="http://schemas.openxmlformats.org/officeDocument/2006/relationships/image" Target="/media/image9.jpg" Id="R7cd0de3cdd7b4ee3" /><Relationship Type="http://schemas.openxmlformats.org/officeDocument/2006/relationships/image" Target="/media/imagea.jpg" Id="R01b4f19c07a243ae" /><Relationship Type="http://schemas.openxmlformats.org/officeDocument/2006/relationships/image" Target="/media/imageb.jpg" Id="Rf93cdf816bfb4990" /><Relationship Type="http://schemas.openxmlformats.org/officeDocument/2006/relationships/image" Target="/media/imagec.jpg" Id="Rd0dec9a02cfd41d8" /><Relationship Type="http://schemas.openxmlformats.org/officeDocument/2006/relationships/image" Target="/media/imaged.jpg" Id="Rb1d89e94ea654320" /><Relationship Type="http://schemas.openxmlformats.org/officeDocument/2006/relationships/image" Target="/media/imagee.jpg" Id="R95d7ed44e906469e" /><Relationship Type="http://schemas.openxmlformats.org/officeDocument/2006/relationships/image" Target="/media/image8.png" Id="R5913aa47728447c2" /><Relationship Type="http://schemas.openxmlformats.org/officeDocument/2006/relationships/image" Target="/media/imagef.jpg" Id="Rb8cee651df524826" /><Relationship Type="http://schemas.openxmlformats.org/officeDocument/2006/relationships/image" Target="/media/image10.jpg" Id="R2dfb8c5969ea446f" /><Relationship Type="http://schemas.openxmlformats.org/officeDocument/2006/relationships/image" Target="/media/image9.png" Id="R73fc6a5fd689432a" /><Relationship Type="http://schemas.openxmlformats.org/officeDocument/2006/relationships/image" Target="/media/image11.jpg" Id="Ra8e45bec1cd148c6" /><Relationship Type="http://schemas.openxmlformats.org/officeDocument/2006/relationships/image" Target="/media/image12.jpg" Id="R9459e91ca5da48fe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Kimeunjin</dc:creator>
  <lastModifiedBy>Corpus, Elena</lastModifiedBy>
  <revision>12</revision>
  <lastPrinted>2012-11-26T20:08:00.0000000Z</lastPrinted>
  <dcterms:created xsi:type="dcterms:W3CDTF">2020-04-05T19:14:00.0000000Z</dcterms:created>
  <dcterms:modified xsi:type="dcterms:W3CDTF">2020-05-02T01:20:30.2903277Z</dcterms:modified>
</coreProperties>
</file>